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9D5" w:rsidRPr="00061EAB" w:rsidRDefault="00A809D5" w:rsidP="00A809D5">
      <w:pPr>
        <w:tabs>
          <w:tab w:val="left" w:pos="2729"/>
        </w:tabs>
        <w:jc w:val="center"/>
        <w:rPr>
          <w:sz w:val="34"/>
          <w:lang w:val="en-US"/>
        </w:rPr>
      </w:pPr>
      <w:r w:rsidRPr="009B6176">
        <w:rPr>
          <w:sz w:val="34"/>
          <w:lang w:val="en-US"/>
        </w:rPr>
        <w:t>Topic: ________________________________________________</w:t>
      </w:r>
      <w:r>
        <w:rPr>
          <w:sz w:val="34"/>
          <w:lang w:val="en-US"/>
        </w:rPr>
        <w:t>_</w:t>
      </w:r>
    </w:p>
    <w:p w:rsidR="00A809D5" w:rsidRDefault="00A809D5" w:rsidP="0013272D">
      <w:pPr>
        <w:rPr>
          <w:sz w:val="14"/>
          <w:lang w:val="en-US"/>
        </w:rPr>
      </w:pPr>
    </w:p>
    <w:p w:rsidR="0013272D" w:rsidRPr="00F211F4" w:rsidRDefault="0013272D" w:rsidP="0013272D">
      <w:pPr>
        <w:pStyle w:val="Heading1"/>
        <w:rPr>
          <w:rFonts w:asciiTheme="minorHAnsi" w:hAnsiTheme="minorHAnsi" w:cstheme="minorHAnsi"/>
          <w:lang w:val="en-US"/>
        </w:rPr>
      </w:pPr>
      <w:r w:rsidRPr="00F211F4">
        <w:rPr>
          <w:rFonts w:asciiTheme="minorHAnsi" w:hAnsiTheme="minorHAnsi" w:cstheme="minorHAnsi"/>
          <w:lang w:val="en-US"/>
        </w:rPr>
        <w:t>Introduction</w:t>
      </w:r>
    </w:p>
    <w:p w:rsidR="0013272D" w:rsidRDefault="000920F8" w:rsidP="001E1B8E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Introduce your topic or independent variable.</w:t>
      </w:r>
    </w:p>
    <w:p w:rsidR="00A35C15" w:rsidRDefault="000920F8" w:rsidP="001E1B8E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Explain the need for a literature review about the topic. Generally, literature reviews help to close saturated research areas, and uncover new ones (Webster &amp; Watson, 2002).</w:t>
      </w:r>
    </w:p>
    <w:p w:rsidR="00A35C15" w:rsidRDefault="000920F8" w:rsidP="001E1B8E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Present your research questions for the review (refer to step 2 worksheet).</w:t>
      </w:r>
    </w:p>
    <w:p w:rsidR="000920F8" w:rsidRDefault="000920F8" w:rsidP="001E1B8E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Describe the number</w:t>
      </w:r>
      <w:bookmarkStart w:id="0" w:name="_GoBack"/>
      <w:bookmarkEnd w:id="0"/>
      <w:r>
        <w:rPr>
          <w:rFonts w:cstheme="minorHAnsi"/>
          <w:lang w:val="en-US"/>
        </w:rPr>
        <w:t xml:space="preserve"> and contents of this reviews sections.</w:t>
      </w:r>
    </w:p>
    <w:p w:rsidR="00A35C15" w:rsidRDefault="000920F8" w:rsidP="001E1B8E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[700 – 800 words]</w:t>
      </w:r>
    </w:p>
    <w:p w:rsidR="00CA0FFE" w:rsidRDefault="00CA0FFE" w:rsidP="001E1B8E">
      <w:pPr>
        <w:spacing w:after="0"/>
        <w:ind w:left="720"/>
        <w:rPr>
          <w:rFonts w:cstheme="minorHAnsi"/>
          <w:lang w:val="en-US"/>
        </w:rPr>
      </w:pPr>
    </w:p>
    <w:p w:rsidR="00CA0FFE" w:rsidRPr="00F211F4" w:rsidRDefault="00CA0FFE" w:rsidP="001E1B8E">
      <w:pPr>
        <w:spacing w:after="0"/>
        <w:ind w:left="720"/>
        <w:rPr>
          <w:rFonts w:cstheme="minorHAnsi"/>
          <w:lang w:val="en-US"/>
        </w:rPr>
      </w:pPr>
    </w:p>
    <w:p w:rsidR="00CA0FFE" w:rsidRPr="00F211F4" w:rsidRDefault="00CA0FFE" w:rsidP="00CA0FFE">
      <w:pPr>
        <w:pStyle w:val="Heading1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OVERVIEW OF YOUR INDEPENDENT VARIABLE</w:t>
      </w:r>
    </w:p>
    <w:p w:rsidR="00A35C15" w:rsidRPr="00F211F4" w:rsidRDefault="000C2F83" w:rsidP="0013272D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Present definitions and concepts of your independent variable here.</w:t>
      </w:r>
    </w:p>
    <w:p w:rsidR="001E1B8E" w:rsidRPr="00F211F4" w:rsidRDefault="001E1B8E" w:rsidP="001E1B8E">
      <w:pPr>
        <w:spacing w:after="0"/>
        <w:rPr>
          <w:rFonts w:cstheme="minorHAnsi"/>
          <w:lang w:val="en-US"/>
        </w:rPr>
      </w:pPr>
    </w:p>
    <w:p w:rsidR="0013272D" w:rsidRPr="00F211F4" w:rsidRDefault="0013272D" w:rsidP="0013272D">
      <w:pPr>
        <w:rPr>
          <w:rFonts w:cstheme="minorHAnsi"/>
          <w:lang w:val="en-US"/>
        </w:rPr>
      </w:pPr>
    </w:p>
    <w:p w:rsidR="0013272D" w:rsidRDefault="0013272D" w:rsidP="0013272D">
      <w:pPr>
        <w:pStyle w:val="Heading1"/>
        <w:rPr>
          <w:rFonts w:asciiTheme="minorHAnsi" w:hAnsiTheme="minorHAnsi" w:cstheme="minorHAnsi"/>
          <w:lang w:val="en-US"/>
        </w:rPr>
      </w:pPr>
      <w:r w:rsidRPr="00F211F4">
        <w:rPr>
          <w:rFonts w:asciiTheme="minorHAnsi" w:hAnsiTheme="minorHAnsi" w:cstheme="minorHAnsi"/>
          <w:lang w:val="en-US"/>
        </w:rPr>
        <w:t>empirical review</w:t>
      </w:r>
    </w:p>
    <w:p w:rsidR="000C2F83" w:rsidRPr="000C2F83" w:rsidRDefault="000C2F83" w:rsidP="000C2F83">
      <w:pPr>
        <w:rPr>
          <w:lang w:val="en-US"/>
        </w:rPr>
      </w:pPr>
      <w:r>
        <w:rPr>
          <w:lang w:val="en-US"/>
        </w:rPr>
        <w:t>Present a review of the themes you find in research concerning your independent variable.</w:t>
      </w:r>
    </w:p>
    <w:p w:rsidR="0013272D" w:rsidRPr="00F211F4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4</w:t>
      </w:r>
      <w:r w:rsidR="0013272D" w:rsidRPr="00F211F4">
        <w:rPr>
          <w:rFonts w:asciiTheme="minorHAnsi" w:hAnsiTheme="minorHAnsi" w:cstheme="minorHAnsi"/>
          <w:lang w:val="en-US"/>
        </w:rPr>
        <w:t xml:space="preserve">.1 </w:t>
      </w:r>
      <w:r w:rsidR="000C2F83">
        <w:rPr>
          <w:rFonts w:asciiTheme="minorHAnsi" w:hAnsiTheme="minorHAnsi" w:cstheme="minorHAnsi"/>
          <w:lang w:val="en-US"/>
        </w:rPr>
        <w:t>Theme 1</w:t>
      </w:r>
      <w:r w:rsidR="0013272D" w:rsidRPr="00F211F4">
        <w:rPr>
          <w:rFonts w:asciiTheme="minorHAnsi" w:hAnsiTheme="minorHAnsi" w:cstheme="minorHAnsi"/>
          <w:lang w:val="en-US"/>
        </w:rPr>
        <w:t xml:space="preserve"> </w:t>
      </w:r>
    </w:p>
    <w:p w:rsidR="00691CA3" w:rsidRDefault="00691CA3" w:rsidP="006E2551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(NB: identify your themes from your selective codes in the Analysis worksheet)</w:t>
      </w:r>
    </w:p>
    <w:p w:rsidR="0013272D" w:rsidRDefault="006E2551" w:rsidP="006E2551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Discuss the articles you found under the first selective code (refer to Literature Review worksheet 4 (analysis).</w:t>
      </w:r>
    </w:p>
    <w:p w:rsidR="006E2551" w:rsidRDefault="006E2551" w:rsidP="006E2551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Discuss their main collective focus, and main collective findings.</w:t>
      </w:r>
    </w:p>
    <w:p w:rsidR="00A35C15" w:rsidRDefault="006E2551" w:rsidP="0030072F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Repeat for the number of selective codes you identified in the analysis.</w:t>
      </w:r>
    </w:p>
    <w:p w:rsidR="0030072F" w:rsidRPr="00F211F4" w:rsidRDefault="0030072F" w:rsidP="0030072F">
      <w:pPr>
        <w:spacing w:after="0"/>
        <w:ind w:left="720"/>
        <w:rPr>
          <w:rFonts w:cstheme="minorHAnsi"/>
          <w:lang w:val="en-US"/>
        </w:rPr>
      </w:pPr>
    </w:p>
    <w:p w:rsidR="0013272D" w:rsidRPr="00F211F4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4</w:t>
      </w:r>
      <w:r w:rsidR="0013272D" w:rsidRPr="00F211F4">
        <w:rPr>
          <w:rFonts w:asciiTheme="minorHAnsi" w:hAnsiTheme="minorHAnsi" w:cstheme="minorHAnsi"/>
          <w:lang w:val="en-US"/>
        </w:rPr>
        <w:t xml:space="preserve">.2 </w:t>
      </w:r>
      <w:r w:rsidR="000C2F83">
        <w:rPr>
          <w:rFonts w:asciiTheme="minorHAnsi" w:hAnsiTheme="minorHAnsi" w:cstheme="minorHAnsi"/>
          <w:lang w:val="en-US"/>
        </w:rPr>
        <w:t>Theme 2</w:t>
      </w:r>
    </w:p>
    <w:p w:rsidR="0013272D" w:rsidRDefault="0013272D" w:rsidP="0013272D">
      <w:pPr>
        <w:rPr>
          <w:rFonts w:cstheme="minorHAnsi"/>
          <w:lang w:val="en-US"/>
        </w:rPr>
      </w:pPr>
    </w:p>
    <w:p w:rsidR="000C2F83" w:rsidRPr="00F211F4" w:rsidRDefault="000C2F83" w:rsidP="0013272D">
      <w:pPr>
        <w:rPr>
          <w:rFonts w:cstheme="minorHAnsi"/>
          <w:lang w:val="en-US"/>
        </w:rPr>
      </w:pPr>
    </w:p>
    <w:p w:rsidR="0013272D" w:rsidRPr="00F211F4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4</w:t>
      </w:r>
      <w:r w:rsidR="0013272D" w:rsidRPr="00F211F4">
        <w:rPr>
          <w:rFonts w:asciiTheme="minorHAnsi" w:hAnsiTheme="minorHAnsi" w:cstheme="minorHAnsi"/>
          <w:lang w:val="en-US"/>
        </w:rPr>
        <w:t xml:space="preserve">.3 </w:t>
      </w:r>
      <w:r w:rsidR="000C2F83">
        <w:rPr>
          <w:rFonts w:asciiTheme="minorHAnsi" w:hAnsiTheme="minorHAnsi" w:cstheme="minorHAnsi"/>
          <w:lang w:val="en-US"/>
        </w:rPr>
        <w:t>Theme 3</w:t>
      </w:r>
    </w:p>
    <w:p w:rsidR="00A35C15" w:rsidRDefault="00A35C15" w:rsidP="0013272D">
      <w:pPr>
        <w:rPr>
          <w:rFonts w:cstheme="minorHAnsi"/>
          <w:lang w:val="en-US"/>
        </w:rPr>
      </w:pPr>
    </w:p>
    <w:p w:rsidR="000C2F83" w:rsidRPr="00F211F4" w:rsidRDefault="000C2F83" w:rsidP="000C2F83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lastRenderedPageBreak/>
        <w:t>4</w:t>
      </w:r>
      <w:r w:rsidRPr="00F211F4">
        <w:rPr>
          <w:rFonts w:asciiTheme="minorHAnsi" w:hAnsiTheme="minorHAnsi" w:cstheme="minorHAnsi"/>
          <w:lang w:val="en-US"/>
        </w:rPr>
        <w:t xml:space="preserve">.3 </w:t>
      </w:r>
      <w:r>
        <w:rPr>
          <w:rFonts w:asciiTheme="minorHAnsi" w:hAnsiTheme="minorHAnsi" w:cstheme="minorHAnsi"/>
          <w:lang w:val="en-US"/>
        </w:rPr>
        <w:t>Theme 4</w:t>
      </w:r>
    </w:p>
    <w:p w:rsidR="000C2F83" w:rsidRPr="00F211F4" w:rsidRDefault="000C2F83" w:rsidP="0013272D">
      <w:pPr>
        <w:rPr>
          <w:rFonts w:cstheme="minorHAnsi"/>
          <w:lang w:val="en-US"/>
        </w:rPr>
      </w:pPr>
    </w:p>
    <w:p w:rsidR="0013272D" w:rsidRPr="00F211F4" w:rsidRDefault="0013272D" w:rsidP="0013272D">
      <w:pPr>
        <w:pStyle w:val="Heading1"/>
        <w:rPr>
          <w:rFonts w:asciiTheme="minorHAnsi" w:hAnsiTheme="minorHAnsi" w:cstheme="minorHAnsi"/>
          <w:lang w:val="en-US"/>
        </w:rPr>
      </w:pPr>
      <w:r w:rsidRPr="00F211F4">
        <w:rPr>
          <w:rFonts w:asciiTheme="minorHAnsi" w:hAnsiTheme="minorHAnsi" w:cstheme="minorHAnsi"/>
          <w:lang w:val="en-US"/>
        </w:rPr>
        <w:t>theoretical review</w:t>
      </w:r>
    </w:p>
    <w:p w:rsidR="0013272D" w:rsidRPr="00F211F4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3272D" w:rsidRPr="00F211F4">
        <w:rPr>
          <w:rFonts w:asciiTheme="minorHAnsi" w:hAnsiTheme="minorHAnsi" w:cstheme="minorHAnsi"/>
          <w:lang w:val="en-US"/>
        </w:rPr>
        <w:t xml:space="preserve">.1 </w:t>
      </w:r>
      <w:r w:rsidR="00EF456F" w:rsidRPr="00F211F4">
        <w:rPr>
          <w:rFonts w:asciiTheme="minorHAnsi" w:hAnsiTheme="minorHAnsi" w:cstheme="minorHAnsi"/>
          <w:lang w:val="en-US"/>
        </w:rPr>
        <w:t>Theoretical Approach 1</w:t>
      </w:r>
      <w:r w:rsidR="0013272D" w:rsidRPr="00F211F4">
        <w:rPr>
          <w:rFonts w:asciiTheme="minorHAnsi" w:hAnsiTheme="minorHAnsi" w:cstheme="minorHAnsi"/>
          <w:lang w:val="en-US"/>
        </w:rPr>
        <w:t xml:space="preserve"> </w:t>
      </w:r>
    </w:p>
    <w:p w:rsidR="0030072F" w:rsidRDefault="0030072F" w:rsidP="0030072F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Discuss the theories and conceptual approaches used in the articles you found in your final sample (refer to Literature Review worksheet 4 (analysis).</w:t>
      </w:r>
    </w:p>
    <w:p w:rsidR="0030072F" w:rsidRDefault="0030072F" w:rsidP="0030072F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Discuss their main collective uses.</w:t>
      </w:r>
    </w:p>
    <w:p w:rsidR="0030072F" w:rsidRDefault="0030072F" w:rsidP="0030072F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Repeat for the number of collective type of theories you identified in the analysis.</w:t>
      </w:r>
    </w:p>
    <w:p w:rsidR="00C67FB9" w:rsidRPr="00F211F4" w:rsidRDefault="00C67FB9" w:rsidP="0013272D">
      <w:pPr>
        <w:rPr>
          <w:rFonts w:cstheme="minorHAnsi"/>
          <w:lang w:val="en-US"/>
        </w:rPr>
      </w:pPr>
    </w:p>
    <w:p w:rsidR="0013272D" w:rsidRPr="00F211F4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3272D" w:rsidRPr="00F211F4">
        <w:rPr>
          <w:rFonts w:asciiTheme="minorHAnsi" w:hAnsiTheme="minorHAnsi" w:cstheme="minorHAnsi"/>
          <w:lang w:val="en-US"/>
        </w:rPr>
        <w:t xml:space="preserve">.2 </w:t>
      </w:r>
      <w:r w:rsidR="00EF456F" w:rsidRPr="00F211F4">
        <w:rPr>
          <w:rFonts w:asciiTheme="minorHAnsi" w:hAnsiTheme="minorHAnsi" w:cstheme="minorHAnsi"/>
          <w:lang w:val="en-US"/>
        </w:rPr>
        <w:t>Theoretical Approach 2</w:t>
      </w:r>
    </w:p>
    <w:p w:rsidR="00C67FB9" w:rsidRPr="00F211F4" w:rsidRDefault="00C67FB9" w:rsidP="0013272D">
      <w:pPr>
        <w:rPr>
          <w:rFonts w:cstheme="minorHAnsi"/>
          <w:lang w:val="en-US"/>
        </w:rPr>
      </w:pPr>
    </w:p>
    <w:p w:rsidR="0013272D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3272D" w:rsidRPr="00F211F4">
        <w:rPr>
          <w:rFonts w:asciiTheme="minorHAnsi" w:hAnsiTheme="minorHAnsi" w:cstheme="minorHAnsi"/>
          <w:lang w:val="en-US"/>
        </w:rPr>
        <w:t xml:space="preserve">.3 </w:t>
      </w:r>
      <w:r w:rsidR="00EF456F" w:rsidRPr="00F211F4">
        <w:rPr>
          <w:rFonts w:asciiTheme="minorHAnsi" w:hAnsiTheme="minorHAnsi" w:cstheme="minorHAnsi"/>
          <w:lang w:val="en-US"/>
        </w:rPr>
        <w:t>Theoretical Approach 3</w:t>
      </w:r>
    </w:p>
    <w:p w:rsidR="00795588" w:rsidRPr="00795588" w:rsidRDefault="00795588" w:rsidP="00795588">
      <w:pPr>
        <w:rPr>
          <w:lang w:val="en-US"/>
        </w:rPr>
      </w:pPr>
    </w:p>
    <w:p w:rsidR="0013272D" w:rsidRPr="00F211F4" w:rsidRDefault="00795588" w:rsidP="0013272D">
      <w:pPr>
        <w:pStyle w:val="Heading2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5</w:t>
      </w:r>
      <w:r w:rsidR="0013272D" w:rsidRPr="00F211F4">
        <w:rPr>
          <w:rFonts w:asciiTheme="minorHAnsi" w:hAnsiTheme="minorHAnsi" w:cstheme="minorHAnsi"/>
          <w:lang w:val="en-US"/>
        </w:rPr>
        <w:t xml:space="preserve">.4 </w:t>
      </w:r>
      <w:r w:rsidR="00EF456F" w:rsidRPr="00F211F4">
        <w:rPr>
          <w:rFonts w:asciiTheme="minorHAnsi" w:hAnsiTheme="minorHAnsi" w:cstheme="minorHAnsi"/>
          <w:lang w:val="en-US"/>
        </w:rPr>
        <w:t>Theoretical Approach 4</w:t>
      </w:r>
    </w:p>
    <w:p w:rsidR="00795588" w:rsidRDefault="00795588">
      <w:pPr>
        <w:rPr>
          <w:rFonts w:cstheme="minorHAnsi"/>
          <w:lang w:val="en-US"/>
        </w:rPr>
      </w:pPr>
    </w:p>
    <w:p w:rsidR="00795588" w:rsidRDefault="00795588">
      <w:pPr>
        <w:rPr>
          <w:rFonts w:cstheme="minorHAnsi"/>
          <w:lang w:val="en-US"/>
        </w:rPr>
      </w:pPr>
    </w:p>
    <w:p w:rsidR="0013272D" w:rsidRPr="00F211F4" w:rsidRDefault="0013272D" w:rsidP="0013272D">
      <w:pPr>
        <w:pStyle w:val="Heading1"/>
        <w:rPr>
          <w:rFonts w:asciiTheme="minorHAnsi" w:hAnsiTheme="minorHAnsi" w:cstheme="minorHAnsi"/>
          <w:lang w:val="en-US"/>
        </w:rPr>
      </w:pPr>
      <w:r w:rsidRPr="00F211F4">
        <w:rPr>
          <w:rFonts w:asciiTheme="minorHAnsi" w:hAnsiTheme="minorHAnsi" w:cstheme="minorHAnsi"/>
          <w:lang w:val="en-US"/>
        </w:rPr>
        <w:t>problematisation and research gaps</w:t>
      </w:r>
    </w:p>
    <w:p w:rsidR="00975DA0" w:rsidRDefault="00975DA0" w:rsidP="00975DA0">
      <w:pPr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dentify the following about the selective codes you identified in the literature sample </w:t>
      </w:r>
      <w:proofErr w:type="spellStart"/>
      <w:r>
        <w:rPr>
          <w:rFonts w:cstheme="minorHAnsi"/>
          <w:lang w:val="en-US"/>
        </w:rPr>
        <w:t>analysed</w:t>
      </w:r>
      <w:proofErr w:type="spellEnd"/>
      <w:r>
        <w:rPr>
          <w:rFonts w:cstheme="minorHAnsi"/>
          <w:lang w:val="en-US"/>
        </w:rPr>
        <w:t>:</w:t>
      </w:r>
      <w:r>
        <w:rPr>
          <w:rFonts w:cstheme="minorHAnsi"/>
          <w:lang w:val="en-US"/>
        </w:rPr>
        <w:tab/>
      </w:r>
    </w:p>
    <w:p w:rsidR="00975DA0" w:rsidRDefault="00975DA0" w:rsidP="00975DA0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In-house assumptions</w:t>
      </w:r>
    </w:p>
    <w:p w:rsidR="00975DA0" w:rsidRDefault="00975DA0" w:rsidP="00975DA0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Metaphors</w:t>
      </w:r>
    </w:p>
    <w:p w:rsidR="00975DA0" w:rsidRDefault="00975DA0" w:rsidP="00975DA0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Paradigm</w:t>
      </w:r>
    </w:p>
    <w:p w:rsidR="00975DA0" w:rsidRPr="00975DA0" w:rsidRDefault="00975DA0" w:rsidP="00975DA0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Field assumptions</w:t>
      </w:r>
    </w:p>
    <w:p w:rsidR="00C67FB9" w:rsidRDefault="00C67FB9" w:rsidP="00311D16">
      <w:pPr>
        <w:spacing w:after="0"/>
        <w:rPr>
          <w:rFonts w:cstheme="minorHAnsi"/>
          <w:lang w:val="en-US"/>
        </w:rPr>
      </w:pPr>
    </w:p>
    <w:p w:rsidR="00D21B8B" w:rsidRDefault="00D21B8B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Evaluate the assumptions. </w:t>
      </w:r>
    </w:p>
    <w:p w:rsidR="00D21B8B" w:rsidRDefault="00D21B8B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Develop alternative assumption grounds</w:t>
      </w:r>
    </w:p>
    <w:p w:rsidR="00D21B8B" w:rsidRDefault="00D21B8B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Generate potentially new research questions based on your alternative assumption grounds</w:t>
      </w:r>
    </w:p>
    <w:p w:rsidR="00D21B8B" w:rsidRDefault="00D21B8B" w:rsidP="00D21B8B">
      <w:pPr>
        <w:ind w:left="720"/>
        <w:rPr>
          <w:rFonts w:cstheme="minorHAnsi"/>
          <w:lang w:val="en-US"/>
        </w:rPr>
      </w:pPr>
    </w:p>
    <w:p w:rsidR="00976C3F" w:rsidRDefault="00976C3F" w:rsidP="00D21B8B">
      <w:pPr>
        <w:ind w:left="720"/>
        <w:rPr>
          <w:rFonts w:cstheme="minorHAnsi"/>
          <w:lang w:val="en-US"/>
        </w:rPr>
      </w:pPr>
    </w:p>
    <w:p w:rsidR="00976C3F" w:rsidRDefault="00976C3F" w:rsidP="00D21B8B">
      <w:pPr>
        <w:ind w:left="720"/>
        <w:rPr>
          <w:rFonts w:cstheme="minorHAnsi"/>
          <w:lang w:val="en-US"/>
        </w:rPr>
      </w:pPr>
    </w:p>
    <w:p w:rsidR="00976C3F" w:rsidRDefault="00976C3F" w:rsidP="00D21B8B">
      <w:pPr>
        <w:ind w:left="720"/>
        <w:rPr>
          <w:rFonts w:cstheme="minorHAnsi"/>
          <w:lang w:val="en-US"/>
        </w:rPr>
      </w:pPr>
    </w:p>
    <w:p w:rsidR="00976C3F" w:rsidRDefault="00976C3F" w:rsidP="00D21B8B">
      <w:pPr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>Theoretical Foundation and Research Framework</w:t>
      </w:r>
    </w:p>
    <w:p w:rsidR="00976C3F" w:rsidRDefault="00976C3F" w:rsidP="00D21B8B">
      <w:pPr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Present selected theory or constructs</w:t>
      </w:r>
    </w:p>
    <w:p w:rsidR="00976C3F" w:rsidRDefault="00976C3F" w:rsidP="00D21B8B">
      <w:pPr>
        <w:ind w:left="720"/>
        <w:rPr>
          <w:rFonts w:cstheme="minorHAnsi"/>
          <w:lang w:val="en-US"/>
        </w:rPr>
      </w:pPr>
    </w:p>
    <w:p w:rsidR="00976C3F" w:rsidRDefault="00976C3F" w:rsidP="00D21B8B">
      <w:pPr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>Formulate Hypotheses</w:t>
      </w:r>
    </w:p>
    <w:p w:rsidR="00976C3F" w:rsidRDefault="00976C3F" w:rsidP="00D21B8B">
      <w:pPr>
        <w:ind w:left="720"/>
        <w:rPr>
          <w:rFonts w:cstheme="minorHAnsi"/>
          <w:lang w:val="en-US"/>
        </w:rPr>
      </w:pPr>
    </w:p>
    <w:p w:rsidR="00976C3F" w:rsidRPr="00F211F4" w:rsidRDefault="00976C3F" w:rsidP="00D21B8B">
      <w:pPr>
        <w:ind w:left="720"/>
        <w:rPr>
          <w:rFonts w:cstheme="minorHAnsi"/>
          <w:lang w:val="en-US"/>
        </w:rPr>
      </w:pPr>
    </w:p>
    <w:p w:rsidR="0013272D" w:rsidRPr="00F211F4" w:rsidRDefault="0013272D" w:rsidP="0013272D">
      <w:pPr>
        <w:pStyle w:val="Heading1"/>
        <w:rPr>
          <w:rFonts w:asciiTheme="minorHAnsi" w:hAnsiTheme="minorHAnsi" w:cstheme="minorHAnsi"/>
          <w:lang w:val="en-US"/>
        </w:rPr>
      </w:pPr>
      <w:r w:rsidRPr="00F211F4">
        <w:rPr>
          <w:rFonts w:asciiTheme="minorHAnsi" w:hAnsiTheme="minorHAnsi" w:cstheme="minorHAnsi"/>
          <w:lang w:val="en-US"/>
        </w:rPr>
        <w:t>summary and conclusions</w:t>
      </w:r>
    </w:p>
    <w:p w:rsidR="00EF456F" w:rsidRDefault="00330268" w:rsidP="00330268">
      <w:pPr>
        <w:ind w:left="720"/>
        <w:rPr>
          <w:rFonts w:cstheme="minorHAnsi"/>
          <w:lang w:val="en-US"/>
        </w:rPr>
      </w:pPr>
      <w:proofErr w:type="spellStart"/>
      <w:r>
        <w:rPr>
          <w:rFonts w:cstheme="minorHAnsi"/>
          <w:lang w:val="en-US"/>
        </w:rPr>
        <w:t>Summarise</w:t>
      </w:r>
      <w:proofErr w:type="spellEnd"/>
      <w:r>
        <w:rPr>
          <w:rFonts w:cstheme="minorHAnsi"/>
          <w:lang w:val="en-US"/>
        </w:rPr>
        <w:t xml:space="preserve"> entire presentation of literature review here</w:t>
      </w:r>
    </w:p>
    <w:p w:rsidR="00330268" w:rsidRDefault="00330268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  <w:t>What you set out to do in this write-up \ purpose \ methodology</w:t>
      </w:r>
    </w:p>
    <w:p w:rsidR="00330268" w:rsidRDefault="00330268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  <w:t>Main findings from the empirical review</w:t>
      </w:r>
    </w:p>
    <w:p w:rsidR="00330268" w:rsidRDefault="00330268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  <w:t>Main findings from the theoretical review</w:t>
      </w:r>
    </w:p>
    <w:p w:rsidR="00330268" w:rsidRDefault="00330268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  <w:t>Main assumptions of the selective codes you found in the literature sample</w:t>
      </w:r>
    </w:p>
    <w:p w:rsidR="00330268" w:rsidRDefault="00330268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  <w:t>Main alternative assumptions</w:t>
      </w:r>
    </w:p>
    <w:p w:rsidR="00330268" w:rsidRDefault="00330268" w:rsidP="00311D16">
      <w:pPr>
        <w:spacing w:after="0"/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  <w:t xml:space="preserve">Potentially new research questions based on the alternative assumptions </w:t>
      </w:r>
    </w:p>
    <w:p w:rsidR="00EF456F" w:rsidRPr="00F211F4" w:rsidRDefault="00330268" w:rsidP="00311D16">
      <w:pPr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</w:p>
    <w:p w:rsidR="0013272D" w:rsidRPr="00F211F4" w:rsidRDefault="0013272D" w:rsidP="0013272D">
      <w:pPr>
        <w:pStyle w:val="Heading1"/>
        <w:rPr>
          <w:rFonts w:asciiTheme="minorHAnsi" w:hAnsiTheme="minorHAnsi" w:cstheme="minorHAnsi"/>
          <w:lang w:val="en-US"/>
        </w:rPr>
      </w:pPr>
      <w:r w:rsidRPr="00F211F4">
        <w:rPr>
          <w:rFonts w:asciiTheme="minorHAnsi" w:hAnsiTheme="minorHAnsi" w:cstheme="minorHAnsi"/>
          <w:lang w:val="en-US"/>
        </w:rPr>
        <w:t>references</w:t>
      </w:r>
    </w:p>
    <w:p w:rsidR="0013272D" w:rsidRPr="00F211F4" w:rsidRDefault="00330268" w:rsidP="00330268">
      <w:pPr>
        <w:ind w:left="72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Generate your reference list using </w:t>
      </w:r>
      <w:proofErr w:type="spellStart"/>
      <w:r>
        <w:rPr>
          <w:rFonts w:cstheme="minorHAnsi"/>
          <w:lang w:val="en-US"/>
        </w:rPr>
        <w:t>Mendeley</w:t>
      </w:r>
      <w:proofErr w:type="spellEnd"/>
    </w:p>
    <w:p w:rsidR="0013272D" w:rsidRPr="0013272D" w:rsidRDefault="0013272D" w:rsidP="0013272D">
      <w:pPr>
        <w:rPr>
          <w:lang w:val="en-US"/>
        </w:rPr>
      </w:pPr>
    </w:p>
    <w:sectPr w:rsidR="0013272D" w:rsidRPr="0013272D" w:rsidSect="004F15AA">
      <w:headerReference w:type="default" r:id="rId7"/>
      <w:footerReference w:type="default" r:id="rId8"/>
      <w:pgSz w:w="12240" w:h="15840"/>
      <w:pgMar w:top="1440" w:right="1440" w:bottom="1440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E74" w:rsidRDefault="00FA0E74" w:rsidP="00D1009F">
      <w:pPr>
        <w:spacing w:after="0" w:line="240" w:lineRule="auto"/>
      </w:pPr>
      <w:r>
        <w:separator/>
      </w:r>
    </w:p>
  </w:endnote>
  <w:endnote w:type="continuationSeparator" w:id="0">
    <w:p w:rsidR="00FA0E74" w:rsidRDefault="00FA0E74" w:rsidP="00D10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7985145"/>
      <w:docPartObj>
        <w:docPartGallery w:val="Page Numbers (Bottom of Page)"/>
        <w:docPartUnique/>
      </w:docPartObj>
    </w:sdtPr>
    <w:sdtEndPr/>
    <w:sdtContent>
      <w:p w:rsidR="004F15AA" w:rsidRDefault="001E1B8E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  <w:lang w:val="en-US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2" name="Flowchart: Alternate Process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E1B8E" w:rsidRDefault="001E1B8E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976C3F" w:rsidRPr="00976C3F"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2" o:spid="_x0000_s1026" type="#_x0000_t176" style="position:absolute;margin-left:0;margin-top:0;width:40.35pt;height:34.75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A9q6qPIAgAA1wUAAA4AAAAAAAAAAAAAAAAALgIAAGRycy9lMm9Eb2MueG1sUEsBAi0AFAAG&#10;AAgAAAAhABrkTJ3ZAAAAAwEAAA8AAAAAAAAAAAAAAAAAIgUAAGRycy9kb3ducmV2LnhtbFBLBQYA&#10;AAAABAAEAPMAAAAoBgAAAAA=&#10;" filled="f" fillcolor="#5c83b4" stroked="f" strokecolor="#737373">
                  <v:textbox>
                    <w:txbxContent>
                      <w:p w:rsidR="001E1B8E" w:rsidRDefault="001E1B8E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976C3F" w:rsidRPr="00976C3F"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E74" w:rsidRDefault="00FA0E74" w:rsidP="00D1009F">
      <w:pPr>
        <w:spacing w:after="0" w:line="240" w:lineRule="auto"/>
      </w:pPr>
      <w:r>
        <w:separator/>
      </w:r>
    </w:p>
  </w:footnote>
  <w:footnote w:type="continuationSeparator" w:id="0">
    <w:p w:rsidR="00FA0E74" w:rsidRDefault="00FA0E74" w:rsidP="00D100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2348" w:type="dxa"/>
      <w:tblInd w:w="-1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5C5FF"/>
      <w:tblLook w:val="04A0" w:firstRow="1" w:lastRow="0" w:firstColumn="1" w:lastColumn="0" w:noHBand="0" w:noVBand="1"/>
    </w:tblPr>
    <w:tblGrid>
      <w:gridCol w:w="2628"/>
      <w:gridCol w:w="9720"/>
    </w:tblGrid>
    <w:tr w:rsidR="004F15AA" w:rsidTr="0015323E">
      <w:trPr>
        <w:trHeight w:val="2150"/>
      </w:trPr>
      <w:tc>
        <w:tcPr>
          <w:tcW w:w="2628" w:type="dxa"/>
          <w:shd w:val="clear" w:color="auto" w:fill="C5C5FF"/>
        </w:tcPr>
        <w:p w:rsidR="00D1009F" w:rsidRDefault="004F15AA">
          <w:pPr>
            <w:pStyle w:val="Header"/>
          </w:pPr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467360</wp:posOffset>
                    </wp:positionH>
                    <wp:positionV relativeFrom="paragraph">
                      <wp:posOffset>92075</wp:posOffset>
                    </wp:positionV>
                    <wp:extent cx="1362075" cy="1180465"/>
                    <wp:effectExtent l="0" t="0" r="0" b="0"/>
                    <wp:wrapNone/>
                    <wp:docPr id="1" name="Google Shape;530;p3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1362075" cy="1180465"/>
                              <a:chOff x="0" y="0"/>
                              <a:chExt cx="2149388" cy="1862100"/>
                            </a:xfrm>
                          </wpg:grpSpPr>
                          <wps:wsp>
                            <wps:cNvPr id="11" name="Google Shape;531;p39"/>
                            <wps:cNvSpPr/>
                            <wps:spPr>
                              <a:xfrm>
                                <a:off x="1919288" y="193675"/>
                                <a:ext cx="230100" cy="1557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120000" y="41379"/>
                                    </a:moveTo>
                                    <a:cubicBezTo>
                                      <a:pt x="120000" y="20689"/>
                                      <a:pt x="108837" y="0"/>
                                      <a:pt x="94883" y="0"/>
                                    </a:cubicBezTo>
                                    <a:cubicBezTo>
                                      <a:pt x="50232" y="0"/>
                                      <a:pt x="50232" y="0"/>
                                      <a:pt x="50232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  <a:cubicBezTo>
                                      <a:pt x="0" y="20689"/>
                                      <a:pt x="0" y="20689"/>
                                      <a:pt x="0" y="20689"/>
                                    </a:cubicBezTo>
                                    <a:cubicBezTo>
                                      <a:pt x="41860" y="20689"/>
                                      <a:pt x="41860" y="20689"/>
                                      <a:pt x="41860" y="20689"/>
                                    </a:cubicBezTo>
                                    <a:cubicBezTo>
                                      <a:pt x="41860" y="49655"/>
                                      <a:pt x="41860" y="49655"/>
                                      <a:pt x="41860" y="49655"/>
                                    </a:cubicBezTo>
                                    <a:cubicBezTo>
                                      <a:pt x="0" y="49655"/>
                                      <a:pt x="0" y="49655"/>
                                      <a:pt x="0" y="49655"/>
                                    </a:cubicBezTo>
                                    <a:cubicBezTo>
                                      <a:pt x="0" y="70344"/>
                                      <a:pt x="0" y="70344"/>
                                      <a:pt x="0" y="70344"/>
                                    </a:cubicBezTo>
                                    <a:cubicBezTo>
                                      <a:pt x="41860" y="70344"/>
                                      <a:pt x="41860" y="70344"/>
                                      <a:pt x="41860" y="70344"/>
                                    </a:cubicBezTo>
                                    <a:cubicBezTo>
                                      <a:pt x="41860" y="99310"/>
                                      <a:pt x="41860" y="99310"/>
                                      <a:pt x="41860" y="99310"/>
                                    </a:cubicBezTo>
                                    <a:cubicBezTo>
                                      <a:pt x="0" y="99310"/>
                                      <a:pt x="0" y="99310"/>
                                      <a:pt x="0" y="99310"/>
                                    </a:cubicBezTo>
                                    <a:cubicBezTo>
                                      <a:pt x="0" y="120000"/>
                                      <a:pt x="0" y="120000"/>
                                      <a:pt x="0" y="120000"/>
                                    </a:cubicBezTo>
                                    <a:cubicBezTo>
                                      <a:pt x="50232" y="120000"/>
                                      <a:pt x="50232" y="120000"/>
                                      <a:pt x="50232" y="120000"/>
                                    </a:cubicBezTo>
                                    <a:cubicBezTo>
                                      <a:pt x="94883" y="120000"/>
                                      <a:pt x="94883" y="120000"/>
                                      <a:pt x="94883" y="120000"/>
                                    </a:cubicBezTo>
                                    <a:cubicBezTo>
                                      <a:pt x="94883" y="120000"/>
                                      <a:pt x="94883" y="120000"/>
                                      <a:pt x="94883" y="120000"/>
                                    </a:cubicBezTo>
                                    <a:cubicBezTo>
                                      <a:pt x="100465" y="120000"/>
                                      <a:pt x="108837" y="115862"/>
                                      <a:pt x="114418" y="107586"/>
                                    </a:cubicBezTo>
                                    <a:cubicBezTo>
                                      <a:pt x="117209" y="99310"/>
                                      <a:pt x="120000" y="86896"/>
                                      <a:pt x="120000" y="78620"/>
                                    </a:cubicBezTo>
                                    <a:lnTo>
                                      <a:pt x="120000" y="41379"/>
                                    </a:lnTo>
                                    <a:close/>
                                    <a:moveTo>
                                      <a:pt x="64186" y="99310"/>
                                    </a:moveTo>
                                    <a:cubicBezTo>
                                      <a:pt x="55813" y="99310"/>
                                      <a:pt x="55813" y="99310"/>
                                      <a:pt x="55813" y="99310"/>
                                    </a:cubicBezTo>
                                    <a:cubicBezTo>
                                      <a:pt x="55813" y="20689"/>
                                      <a:pt x="55813" y="20689"/>
                                      <a:pt x="55813" y="20689"/>
                                    </a:cubicBezTo>
                                    <a:cubicBezTo>
                                      <a:pt x="64186" y="20689"/>
                                      <a:pt x="64186" y="20689"/>
                                      <a:pt x="64186" y="20689"/>
                                    </a:cubicBezTo>
                                    <a:lnTo>
                                      <a:pt x="64186" y="99310"/>
                                    </a:lnTo>
                                    <a:close/>
                                    <a:moveTo>
                                      <a:pt x="103255" y="91034"/>
                                    </a:moveTo>
                                    <a:cubicBezTo>
                                      <a:pt x="100465" y="95172"/>
                                      <a:pt x="97674" y="99310"/>
                                      <a:pt x="94883" y="99310"/>
                                    </a:cubicBezTo>
                                    <a:cubicBezTo>
                                      <a:pt x="94883" y="99310"/>
                                      <a:pt x="94883" y="99310"/>
                                      <a:pt x="94883" y="99310"/>
                                    </a:cubicBezTo>
                                    <a:cubicBezTo>
                                      <a:pt x="78139" y="99310"/>
                                      <a:pt x="78139" y="99310"/>
                                      <a:pt x="78139" y="99310"/>
                                    </a:cubicBezTo>
                                    <a:cubicBezTo>
                                      <a:pt x="78139" y="20689"/>
                                      <a:pt x="78139" y="20689"/>
                                      <a:pt x="78139" y="20689"/>
                                    </a:cubicBezTo>
                                    <a:cubicBezTo>
                                      <a:pt x="94883" y="20689"/>
                                      <a:pt x="94883" y="20689"/>
                                      <a:pt x="94883" y="20689"/>
                                    </a:cubicBezTo>
                                    <a:cubicBezTo>
                                      <a:pt x="100465" y="20689"/>
                                      <a:pt x="106046" y="33103"/>
                                      <a:pt x="106046" y="41379"/>
                                    </a:cubicBezTo>
                                    <a:cubicBezTo>
                                      <a:pt x="106046" y="78620"/>
                                      <a:pt x="106046" y="78620"/>
                                      <a:pt x="106046" y="78620"/>
                                    </a:cubicBezTo>
                                    <a:cubicBezTo>
                                      <a:pt x="106046" y="82758"/>
                                      <a:pt x="106046" y="86896"/>
                                      <a:pt x="103255" y="9103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2" name="Google Shape;532;p39"/>
                            <wps:cNvSpPr/>
                            <wps:spPr>
                              <a:xfrm>
                                <a:off x="1090613" y="193675"/>
                                <a:ext cx="347700" cy="1557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42461" y="4137"/>
                                    </a:moveTo>
                                    <a:cubicBezTo>
                                      <a:pt x="1846" y="49655"/>
                                      <a:pt x="1846" y="49655"/>
                                      <a:pt x="1846" y="49655"/>
                                    </a:cubicBezTo>
                                    <a:cubicBezTo>
                                      <a:pt x="0" y="53793"/>
                                      <a:pt x="0" y="57931"/>
                                      <a:pt x="0" y="62068"/>
                                    </a:cubicBezTo>
                                    <a:cubicBezTo>
                                      <a:pt x="0" y="62068"/>
                                      <a:pt x="0" y="66206"/>
                                      <a:pt x="1846" y="70344"/>
                                    </a:cubicBezTo>
                                    <a:cubicBezTo>
                                      <a:pt x="42461" y="115862"/>
                                      <a:pt x="42461" y="115862"/>
                                      <a:pt x="42461" y="115862"/>
                                    </a:cubicBezTo>
                                    <a:cubicBezTo>
                                      <a:pt x="42461" y="120000"/>
                                      <a:pt x="44307" y="120000"/>
                                      <a:pt x="44307" y="120000"/>
                                    </a:cubicBezTo>
                                    <a:cubicBezTo>
                                      <a:pt x="120000" y="120000"/>
                                      <a:pt x="120000" y="120000"/>
                                      <a:pt x="120000" y="120000"/>
                                    </a:cubicBezTo>
                                    <a:cubicBezTo>
                                      <a:pt x="120000" y="99310"/>
                                      <a:pt x="120000" y="99310"/>
                                      <a:pt x="120000" y="99310"/>
                                    </a:cubicBezTo>
                                    <a:cubicBezTo>
                                      <a:pt x="49846" y="99310"/>
                                      <a:pt x="49846" y="99310"/>
                                      <a:pt x="49846" y="99310"/>
                                    </a:cubicBezTo>
                                    <a:cubicBezTo>
                                      <a:pt x="49846" y="91034"/>
                                      <a:pt x="49846" y="91034"/>
                                      <a:pt x="49846" y="91034"/>
                                    </a:cubicBezTo>
                                    <a:cubicBezTo>
                                      <a:pt x="59076" y="70344"/>
                                      <a:pt x="59076" y="70344"/>
                                      <a:pt x="59076" y="70344"/>
                                    </a:cubicBezTo>
                                    <a:cubicBezTo>
                                      <a:pt x="120000" y="70344"/>
                                      <a:pt x="120000" y="70344"/>
                                      <a:pt x="120000" y="70344"/>
                                    </a:cubicBezTo>
                                    <a:cubicBezTo>
                                      <a:pt x="120000" y="49655"/>
                                      <a:pt x="120000" y="49655"/>
                                      <a:pt x="120000" y="49655"/>
                                    </a:cubicBezTo>
                                    <a:cubicBezTo>
                                      <a:pt x="59076" y="49655"/>
                                      <a:pt x="59076" y="49655"/>
                                      <a:pt x="59076" y="49655"/>
                                    </a:cubicBezTo>
                                    <a:cubicBezTo>
                                      <a:pt x="49846" y="28965"/>
                                      <a:pt x="49846" y="28965"/>
                                      <a:pt x="49846" y="28965"/>
                                    </a:cubicBezTo>
                                    <a:cubicBezTo>
                                      <a:pt x="49846" y="20689"/>
                                      <a:pt x="49846" y="20689"/>
                                      <a:pt x="49846" y="20689"/>
                                    </a:cubicBezTo>
                                    <a:cubicBezTo>
                                      <a:pt x="120000" y="20689"/>
                                      <a:pt x="120000" y="20689"/>
                                      <a:pt x="120000" y="20689"/>
                                    </a:cubicBezTo>
                                    <a:cubicBezTo>
                                      <a:pt x="120000" y="0"/>
                                      <a:pt x="120000" y="0"/>
                                      <a:pt x="120000" y="0"/>
                                    </a:cubicBezTo>
                                    <a:cubicBezTo>
                                      <a:pt x="44307" y="0"/>
                                      <a:pt x="44307" y="0"/>
                                      <a:pt x="44307" y="0"/>
                                    </a:cubicBezTo>
                                    <a:cubicBezTo>
                                      <a:pt x="44307" y="0"/>
                                      <a:pt x="42461" y="0"/>
                                      <a:pt x="42461" y="4137"/>
                                    </a:cubicBezTo>
                                    <a:close/>
                                    <a:moveTo>
                                      <a:pt x="18461" y="66206"/>
                                    </a:moveTo>
                                    <a:cubicBezTo>
                                      <a:pt x="14769" y="62068"/>
                                      <a:pt x="14769" y="62068"/>
                                      <a:pt x="14769" y="62068"/>
                                    </a:cubicBezTo>
                                    <a:cubicBezTo>
                                      <a:pt x="18461" y="53793"/>
                                      <a:pt x="18461" y="53793"/>
                                      <a:pt x="18461" y="53793"/>
                                    </a:cubicBezTo>
                                    <a:lnTo>
                                      <a:pt x="18461" y="66206"/>
                                    </a:lnTo>
                                    <a:close/>
                                    <a:moveTo>
                                      <a:pt x="49846" y="62068"/>
                                    </a:moveTo>
                                    <a:cubicBezTo>
                                      <a:pt x="40615" y="78620"/>
                                      <a:pt x="40615" y="78620"/>
                                      <a:pt x="40615" y="78620"/>
                                    </a:cubicBezTo>
                                    <a:cubicBezTo>
                                      <a:pt x="40615" y="82758"/>
                                      <a:pt x="40615" y="82758"/>
                                      <a:pt x="40615" y="86896"/>
                                    </a:cubicBezTo>
                                    <a:cubicBezTo>
                                      <a:pt x="40615" y="91034"/>
                                      <a:pt x="40615" y="91034"/>
                                      <a:pt x="40615" y="91034"/>
                                    </a:cubicBezTo>
                                    <a:cubicBezTo>
                                      <a:pt x="27692" y="74482"/>
                                      <a:pt x="27692" y="74482"/>
                                      <a:pt x="27692" y="74482"/>
                                    </a:cubicBezTo>
                                    <a:cubicBezTo>
                                      <a:pt x="27692" y="45517"/>
                                      <a:pt x="27692" y="45517"/>
                                      <a:pt x="27692" y="45517"/>
                                    </a:cubicBezTo>
                                    <a:cubicBezTo>
                                      <a:pt x="40615" y="28965"/>
                                      <a:pt x="40615" y="28965"/>
                                      <a:pt x="40615" y="28965"/>
                                    </a:cubicBezTo>
                                    <a:cubicBezTo>
                                      <a:pt x="40615" y="33103"/>
                                      <a:pt x="40615" y="33103"/>
                                      <a:pt x="40615" y="33103"/>
                                    </a:cubicBezTo>
                                    <a:cubicBezTo>
                                      <a:pt x="40615" y="37241"/>
                                      <a:pt x="40615" y="37241"/>
                                      <a:pt x="40615" y="41379"/>
                                    </a:cubicBezTo>
                                    <a:lnTo>
                                      <a:pt x="49846" y="620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3" name="Google Shape;533;p39"/>
                            <wps:cNvSpPr/>
                            <wps:spPr>
                              <a:xfrm>
                                <a:off x="0" y="477837"/>
                                <a:ext cx="1106400" cy="8319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120000" y="14709"/>
                                    </a:moveTo>
                                    <a:cubicBezTo>
                                      <a:pt x="120000" y="6193"/>
                                      <a:pt x="115362" y="0"/>
                                      <a:pt x="108985" y="0"/>
                                    </a:cubicBezTo>
                                    <a:cubicBezTo>
                                      <a:pt x="11594" y="0"/>
                                      <a:pt x="11594" y="0"/>
                                      <a:pt x="11594" y="0"/>
                                    </a:cubicBezTo>
                                    <a:cubicBezTo>
                                      <a:pt x="5217" y="0"/>
                                      <a:pt x="0" y="6193"/>
                                      <a:pt x="0" y="14709"/>
                                    </a:cubicBezTo>
                                    <a:cubicBezTo>
                                      <a:pt x="0" y="100645"/>
                                      <a:pt x="0" y="100645"/>
                                      <a:pt x="0" y="100645"/>
                                    </a:cubicBezTo>
                                    <a:cubicBezTo>
                                      <a:pt x="0" y="102193"/>
                                      <a:pt x="579" y="102967"/>
                                      <a:pt x="1739" y="102967"/>
                                    </a:cubicBezTo>
                                    <a:cubicBezTo>
                                      <a:pt x="9855" y="102967"/>
                                      <a:pt x="9855" y="102967"/>
                                      <a:pt x="9855" y="102967"/>
                                    </a:cubicBezTo>
                                    <a:cubicBezTo>
                                      <a:pt x="9855" y="117677"/>
                                      <a:pt x="9855" y="117677"/>
                                      <a:pt x="9855" y="117677"/>
                                    </a:cubicBezTo>
                                    <a:cubicBezTo>
                                      <a:pt x="9855" y="119225"/>
                                      <a:pt x="10434" y="120000"/>
                                      <a:pt x="11594" y="120000"/>
                                    </a:cubicBezTo>
                                    <a:cubicBezTo>
                                      <a:pt x="108985" y="120000"/>
                                      <a:pt x="108985" y="120000"/>
                                      <a:pt x="108985" y="120000"/>
                                    </a:cubicBezTo>
                                    <a:cubicBezTo>
                                      <a:pt x="109565" y="120000"/>
                                      <a:pt x="110144" y="119225"/>
                                      <a:pt x="110144" y="117677"/>
                                    </a:cubicBezTo>
                                    <a:cubicBezTo>
                                      <a:pt x="110144" y="29419"/>
                                      <a:pt x="110144" y="29419"/>
                                      <a:pt x="110144" y="29419"/>
                                    </a:cubicBezTo>
                                    <a:cubicBezTo>
                                      <a:pt x="115942" y="28645"/>
                                      <a:pt x="120000" y="22451"/>
                                      <a:pt x="120000" y="14709"/>
                                    </a:cubicBezTo>
                                    <a:close/>
                                    <a:moveTo>
                                      <a:pt x="2898" y="99096"/>
                                    </a:moveTo>
                                    <a:cubicBezTo>
                                      <a:pt x="2898" y="14709"/>
                                      <a:pt x="2898" y="14709"/>
                                      <a:pt x="2898" y="14709"/>
                                    </a:cubicBezTo>
                                    <a:cubicBezTo>
                                      <a:pt x="2898" y="8516"/>
                                      <a:pt x="6956" y="3870"/>
                                      <a:pt x="11594" y="3870"/>
                                    </a:cubicBezTo>
                                    <a:cubicBezTo>
                                      <a:pt x="16231" y="3870"/>
                                      <a:pt x="19710" y="8516"/>
                                      <a:pt x="19710" y="14709"/>
                                    </a:cubicBezTo>
                                    <a:cubicBezTo>
                                      <a:pt x="19710" y="15483"/>
                                      <a:pt x="19710" y="16258"/>
                                      <a:pt x="19710" y="17032"/>
                                    </a:cubicBezTo>
                                    <a:cubicBezTo>
                                      <a:pt x="11594" y="17032"/>
                                      <a:pt x="11594" y="17032"/>
                                      <a:pt x="11594" y="17032"/>
                                    </a:cubicBezTo>
                                    <a:cubicBezTo>
                                      <a:pt x="10434" y="17032"/>
                                      <a:pt x="9855" y="17806"/>
                                      <a:pt x="9855" y="19354"/>
                                    </a:cubicBezTo>
                                    <a:cubicBezTo>
                                      <a:pt x="9855" y="99096"/>
                                      <a:pt x="9855" y="99096"/>
                                      <a:pt x="9855" y="99096"/>
                                    </a:cubicBezTo>
                                    <a:lnTo>
                                      <a:pt x="2898" y="99096"/>
                                    </a:lnTo>
                                    <a:close/>
                                    <a:moveTo>
                                      <a:pt x="12753" y="25548"/>
                                    </a:moveTo>
                                    <a:cubicBezTo>
                                      <a:pt x="12753" y="20903"/>
                                      <a:pt x="12753" y="20903"/>
                                      <a:pt x="12753" y="20903"/>
                                    </a:cubicBezTo>
                                    <a:cubicBezTo>
                                      <a:pt x="17971" y="20903"/>
                                      <a:pt x="17971" y="20903"/>
                                      <a:pt x="17971" y="20903"/>
                                    </a:cubicBezTo>
                                    <a:cubicBezTo>
                                      <a:pt x="16811" y="23225"/>
                                      <a:pt x="15072" y="25548"/>
                                      <a:pt x="12753" y="25548"/>
                                    </a:cubicBezTo>
                                    <a:close/>
                                    <a:moveTo>
                                      <a:pt x="107246" y="116129"/>
                                    </a:moveTo>
                                    <a:cubicBezTo>
                                      <a:pt x="12753" y="116129"/>
                                      <a:pt x="12753" y="116129"/>
                                      <a:pt x="12753" y="116129"/>
                                    </a:cubicBezTo>
                                    <a:cubicBezTo>
                                      <a:pt x="12753" y="30193"/>
                                      <a:pt x="12753" y="30193"/>
                                      <a:pt x="12753" y="30193"/>
                                    </a:cubicBezTo>
                                    <a:cubicBezTo>
                                      <a:pt x="107246" y="30193"/>
                                      <a:pt x="107246" y="30193"/>
                                      <a:pt x="107246" y="30193"/>
                                    </a:cubicBezTo>
                                    <a:lnTo>
                                      <a:pt x="107246" y="116129"/>
                                    </a:lnTo>
                                    <a:close/>
                                    <a:moveTo>
                                      <a:pt x="108985" y="25548"/>
                                    </a:moveTo>
                                    <a:cubicBezTo>
                                      <a:pt x="108985" y="26322"/>
                                      <a:pt x="108985" y="26322"/>
                                      <a:pt x="108985" y="26322"/>
                                    </a:cubicBezTo>
                                    <a:cubicBezTo>
                                      <a:pt x="108985" y="26322"/>
                                      <a:pt x="108985" y="26322"/>
                                      <a:pt x="108985" y="26322"/>
                                    </a:cubicBezTo>
                                    <a:cubicBezTo>
                                      <a:pt x="19130" y="26322"/>
                                      <a:pt x="19130" y="26322"/>
                                      <a:pt x="19130" y="26322"/>
                                    </a:cubicBezTo>
                                    <a:cubicBezTo>
                                      <a:pt x="21449" y="23225"/>
                                      <a:pt x="22608" y="19354"/>
                                      <a:pt x="22608" y="14709"/>
                                    </a:cubicBezTo>
                                    <a:cubicBezTo>
                                      <a:pt x="22608" y="10064"/>
                                      <a:pt x="21449" y="6193"/>
                                      <a:pt x="19130" y="3870"/>
                                    </a:cubicBezTo>
                                    <a:cubicBezTo>
                                      <a:pt x="108985" y="3870"/>
                                      <a:pt x="108985" y="3870"/>
                                      <a:pt x="108985" y="3870"/>
                                    </a:cubicBezTo>
                                    <a:cubicBezTo>
                                      <a:pt x="113623" y="3870"/>
                                      <a:pt x="117101" y="8516"/>
                                      <a:pt x="117101" y="14709"/>
                                    </a:cubicBezTo>
                                    <a:cubicBezTo>
                                      <a:pt x="117101" y="20903"/>
                                      <a:pt x="113623" y="25548"/>
                                      <a:pt x="108985" y="255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4" name="Google Shape;534;p39"/>
                            <wps:cNvSpPr/>
                            <wps:spPr>
                              <a:xfrm>
                                <a:off x="212725" y="793750"/>
                                <a:ext cx="381000" cy="3810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59154" y="120000"/>
                                    </a:moveTo>
                                    <a:cubicBezTo>
                                      <a:pt x="92957" y="120000"/>
                                      <a:pt x="120000" y="92957"/>
                                      <a:pt x="120000" y="60845"/>
                                    </a:cubicBezTo>
                                    <a:cubicBezTo>
                                      <a:pt x="120000" y="27042"/>
                                      <a:pt x="92957" y="0"/>
                                      <a:pt x="59154" y="0"/>
                                    </a:cubicBezTo>
                                    <a:cubicBezTo>
                                      <a:pt x="27042" y="0"/>
                                      <a:pt x="0" y="27042"/>
                                      <a:pt x="0" y="60845"/>
                                    </a:cubicBezTo>
                                    <a:cubicBezTo>
                                      <a:pt x="0" y="92957"/>
                                      <a:pt x="27042" y="120000"/>
                                      <a:pt x="59154" y="120000"/>
                                    </a:cubicBezTo>
                                    <a:close/>
                                    <a:moveTo>
                                      <a:pt x="96338" y="23661"/>
                                    </a:moveTo>
                                    <a:cubicBezTo>
                                      <a:pt x="94647" y="27042"/>
                                      <a:pt x="92957" y="33802"/>
                                      <a:pt x="87887" y="35492"/>
                                    </a:cubicBezTo>
                                    <a:cubicBezTo>
                                      <a:pt x="81126" y="35492"/>
                                      <a:pt x="74366" y="37183"/>
                                      <a:pt x="70985" y="40563"/>
                                    </a:cubicBezTo>
                                    <a:cubicBezTo>
                                      <a:pt x="70985" y="38873"/>
                                      <a:pt x="70985" y="38873"/>
                                      <a:pt x="70985" y="38873"/>
                                    </a:cubicBezTo>
                                    <a:cubicBezTo>
                                      <a:pt x="72676" y="23661"/>
                                      <a:pt x="69295" y="20281"/>
                                      <a:pt x="69295" y="20281"/>
                                    </a:cubicBezTo>
                                    <a:cubicBezTo>
                                      <a:pt x="65915" y="18591"/>
                                      <a:pt x="64225" y="18591"/>
                                      <a:pt x="62535" y="20281"/>
                                    </a:cubicBezTo>
                                    <a:cubicBezTo>
                                      <a:pt x="60845" y="20281"/>
                                      <a:pt x="60845" y="20281"/>
                                      <a:pt x="59154" y="20281"/>
                                    </a:cubicBezTo>
                                    <a:cubicBezTo>
                                      <a:pt x="59154" y="20281"/>
                                      <a:pt x="59154" y="18591"/>
                                      <a:pt x="59154" y="18591"/>
                                    </a:cubicBezTo>
                                    <a:cubicBezTo>
                                      <a:pt x="59154" y="16901"/>
                                      <a:pt x="67605" y="13521"/>
                                      <a:pt x="76056" y="11830"/>
                                    </a:cubicBezTo>
                                    <a:cubicBezTo>
                                      <a:pt x="82816" y="13521"/>
                                      <a:pt x="89577" y="18591"/>
                                      <a:pt x="96338" y="23661"/>
                                    </a:cubicBezTo>
                                    <a:close/>
                                    <a:moveTo>
                                      <a:pt x="72676" y="79436"/>
                                    </a:moveTo>
                                    <a:cubicBezTo>
                                      <a:pt x="69295" y="82816"/>
                                      <a:pt x="67605" y="82816"/>
                                      <a:pt x="67605" y="82816"/>
                                    </a:cubicBezTo>
                                    <a:cubicBezTo>
                                      <a:pt x="65915" y="82816"/>
                                      <a:pt x="64225" y="84507"/>
                                      <a:pt x="64225" y="86197"/>
                                    </a:cubicBezTo>
                                    <a:cubicBezTo>
                                      <a:pt x="64225" y="89577"/>
                                      <a:pt x="64225" y="94647"/>
                                      <a:pt x="55774" y="94647"/>
                                    </a:cubicBezTo>
                                    <a:cubicBezTo>
                                      <a:pt x="54084" y="92957"/>
                                      <a:pt x="52394" y="87887"/>
                                      <a:pt x="52394" y="87887"/>
                                    </a:cubicBezTo>
                                    <a:cubicBezTo>
                                      <a:pt x="52394" y="86197"/>
                                      <a:pt x="52394" y="86197"/>
                                      <a:pt x="52394" y="84507"/>
                                    </a:cubicBezTo>
                                    <a:cubicBezTo>
                                      <a:pt x="52394" y="84507"/>
                                      <a:pt x="54084" y="81126"/>
                                      <a:pt x="54084" y="79436"/>
                                    </a:cubicBezTo>
                                    <a:cubicBezTo>
                                      <a:pt x="54084" y="76056"/>
                                      <a:pt x="52394" y="72676"/>
                                      <a:pt x="49014" y="70985"/>
                                    </a:cubicBezTo>
                                    <a:cubicBezTo>
                                      <a:pt x="49014" y="67605"/>
                                      <a:pt x="47323" y="64225"/>
                                      <a:pt x="45633" y="62535"/>
                                    </a:cubicBezTo>
                                    <a:cubicBezTo>
                                      <a:pt x="42253" y="60845"/>
                                      <a:pt x="37183" y="60845"/>
                                      <a:pt x="33802" y="60845"/>
                                    </a:cubicBezTo>
                                    <a:cubicBezTo>
                                      <a:pt x="32112" y="60845"/>
                                      <a:pt x="32112" y="60845"/>
                                      <a:pt x="30422" y="60845"/>
                                    </a:cubicBezTo>
                                    <a:cubicBezTo>
                                      <a:pt x="27042" y="60845"/>
                                      <a:pt x="27042" y="55774"/>
                                      <a:pt x="27042" y="55774"/>
                                    </a:cubicBezTo>
                                    <a:cubicBezTo>
                                      <a:pt x="27042" y="55774"/>
                                      <a:pt x="27042" y="42253"/>
                                      <a:pt x="35492" y="40563"/>
                                    </a:cubicBezTo>
                                    <a:cubicBezTo>
                                      <a:pt x="40563" y="38873"/>
                                      <a:pt x="42253" y="38873"/>
                                      <a:pt x="43943" y="40563"/>
                                    </a:cubicBezTo>
                                    <a:cubicBezTo>
                                      <a:pt x="43943" y="40563"/>
                                      <a:pt x="43943" y="40563"/>
                                      <a:pt x="43943" y="42253"/>
                                    </a:cubicBezTo>
                                    <a:cubicBezTo>
                                      <a:pt x="49014" y="47323"/>
                                      <a:pt x="57464" y="45633"/>
                                      <a:pt x="62535" y="43943"/>
                                    </a:cubicBezTo>
                                    <a:cubicBezTo>
                                      <a:pt x="64225" y="43943"/>
                                      <a:pt x="65915" y="42253"/>
                                      <a:pt x="67605" y="42253"/>
                                    </a:cubicBezTo>
                                    <a:cubicBezTo>
                                      <a:pt x="67605" y="42253"/>
                                      <a:pt x="67605" y="42253"/>
                                      <a:pt x="67605" y="42253"/>
                                    </a:cubicBezTo>
                                    <a:cubicBezTo>
                                      <a:pt x="67605" y="43943"/>
                                      <a:pt x="65915" y="45633"/>
                                      <a:pt x="67605" y="47323"/>
                                    </a:cubicBezTo>
                                    <a:cubicBezTo>
                                      <a:pt x="67605" y="49014"/>
                                      <a:pt x="69295" y="49014"/>
                                      <a:pt x="69295" y="49014"/>
                                    </a:cubicBezTo>
                                    <a:cubicBezTo>
                                      <a:pt x="70985" y="50704"/>
                                      <a:pt x="70985" y="54084"/>
                                      <a:pt x="72676" y="55774"/>
                                    </a:cubicBezTo>
                                    <a:cubicBezTo>
                                      <a:pt x="72676" y="57464"/>
                                      <a:pt x="72676" y="57464"/>
                                      <a:pt x="72676" y="59154"/>
                                    </a:cubicBezTo>
                                    <a:cubicBezTo>
                                      <a:pt x="76056" y="60845"/>
                                      <a:pt x="77746" y="60845"/>
                                      <a:pt x="79436" y="60845"/>
                                    </a:cubicBezTo>
                                    <a:cubicBezTo>
                                      <a:pt x="79436" y="62535"/>
                                      <a:pt x="77746" y="64225"/>
                                      <a:pt x="74366" y="67605"/>
                                    </a:cubicBezTo>
                                    <a:cubicBezTo>
                                      <a:pt x="70985" y="70985"/>
                                      <a:pt x="69295" y="72676"/>
                                      <a:pt x="69295" y="74366"/>
                                    </a:cubicBezTo>
                                    <a:cubicBezTo>
                                      <a:pt x="69295" y="77746"/>
                                      <a:pt x="70985" y="79436"/>
                                      <a:pt x="72676" y="79436"/>
                                    </a:cubicBezTo>
                                    <a:close/>
                                    <a:moveTo>
                                      <a:pt x="57464" y="8450"/>
                                    </a:moveTo>
                                    <a:cubicBezTo>
                                      <a:pt x="52394" y="11830"/>
                                      <a:pt x="49014" y="15211"/>
                                      <a:pt x="50704" y="18591"/>
                                    </a:cubicBezTo>
                                    <a:cubicBezTo>
                                      <a:pt x="50704" y="23661"/>
                                      <a:pt x="52394" y="27042"/>
                                      <a:pt x="55774" y="28732"/>
                                    </a:cubicBezTo>
                                    <a:cubicBezTo>
                                      <a:pt x="57464" y="28732"/>
                                      <a:pt x="60845" y="28732"/>
                                      <a:pt x="62535" y="28732"/>
                                    </a:cubicBezTo>
                                    <a:cubicBezTo>
                                      <a:pt x="62535" y="30422"/>
                                      <a:pt x="62535" y="32112"/>
                                      <a:pt x="62535" y="33802"/>
                                    </a:cubicBezTo>
                                    <a:cubicBezTo>
                                      <a:pt x="62535" y="33802"/>
                                      <a:pt x="60845" y="35492"/>
                                      <a:pt x="60845" y="35492"/>
                                    </a:cubicBezTo>
                                    <a:cubicBezTo>
                                      <a:pt x="57464" y="35492"/>
                                      <a:pt x="52394" y="37183"/>
                                      <a:pt x="50704" y="35492"/>
                                    </a:cubicBezTo>
                                    <a:cubicBezTo>
                                      <a:pt x="50704" y="35492"/>
                                      <a:pt x="50704" y="33802"/>
                                      <a:pt x="49014" y="33802"/>
                                    </a:cubicBezTo>
                                    <a:cubicBezTo>
                                      <a:pt x="45633" y="30422"/>
                                      <a:pt x="40563" y="30422"/>
                                      <a:pt x="33802" y="32112"/>
                                    </a:cubicBezTo>
                                    <a:cubicBezTo>
                                      <a:pt x="18591" y="35492"/>
                                      <a:pt x="18591" y="54084"/>
                                      <a:pt x="18591" y="55774"/>
                                    </a:cubicBezTo>
                                    <a:cubicBezTo>
                                      <a:pt x="18591" y="62535"/>
                                      <a:pt x="21971" y="69295"/>
                                      <a:pt x="30422" y="69295"/>
                                    </a:cubicBezTo>
                                    <a:cubicBezTo>
                                      <a:pt x="32112" y="69295"/>
                                      <a:pt x="32112" y="69295"/>
                                      <a:pt x="33802" y="69295"/>
                                    </a:cubicBezTo>
                                    <a:cubicBezTo>
                                      <a:pt x="35492" y="69295"/>
                                      <a:pt x="38873" y="69295"/>
                                      <a:pt x="40563" y="69295"/>
                                    </a:cubicBezTo>
                                    <a:cubicBezTo>
                                      <a:pt x="40563" y="69295"/>
                                      <a:pt x="40563" y="69295"/>
                                      <a:pt x="40563" y="72676"/>
                                    </a:cubicBezTo>
                                    <a:cubicBezTo>
                                      <a:pt x="40563" y="74366"/>
                                      <a:pt x="40563" y="74366"/>
                                      <a:pt x="42253" y="76056"/>
                                    </a:cubicBezTo>
                                    <a:cubicBezTo>
                                      <a:pt x="43943" y="77746"/>
                                      <a:pt x="45633" y="79436"/>
                                      <a:pt x="45633" y="79436"/>
                                    </a:cubicBezTo>
                                    <a:cubicBezTo>
                                      <a:pt x="45633" y="81126"/>
                                      <a:pt x="45633" y="81126"/>
                                      <a:pt x="43943" y="81126"/>
                                    </a:cubicBezTo>
                                    <a:cubicBezTo>
                                      <a:pt x="43943" y="82816"/>
                                      <a:pt x="42253" y="84507"/>
                                      <a:pt x="42253" y="86197"/>
                                    </a:cubicBezTo>
                                    <a:cubicBezTo>
                                      <a:pt x="42253" y="89577"/>
                                      <a:pt x="49014" y="103098"/>
                                      <a:pt x="54084" y="103098"/>
                                    </a:cubicBezTo>
                                    <a:cubicBezTo>
                                      <a:pt x="65915" y="103098"/>
                                      <a:pt x="72676" y="98028"/>
                                      <a:pt x="72676" y="89577"/>
                                    </a:cubicBezTo>
                                    <a:cubicBezTo>
                                      <a:pt x="74366" y="89577"/>
                                      <a:pt x="77746" y="87887"/>
                                      <a:pt x="79436" y="84507"/>
                                    </a:cubicBezTo>
                                    <a:cubicBezTo>
                                      <a:pt x="81126" y="82816"/>
                                      <a:pt x="82816" y="81126"/>
                                      <a:pt x="82816" y="79436"/>
                                    </a:cubicBezTo>
                                    <a:cubicBezTo>
                                      <a:pt x="81126" y="77746"/>
                                      <a:pt x="81126" y="76056"/>
                                      <a:pt x="79436" y="74366"/>
                                    </a:cubicBezTo>
                                    <a:cubicBezTo>
                                      <a:pt x="79436" y="74366"/>
                                      <a:pt x="79436" y="74366"/>
                                      <a:pt x="81126" y="74366"/>
                                    </a:cubicBezTo>
                                    <a:cubicBezTo>
                                      <a:pt x="84507" y="69295"/>
                                      <a:pt x="94647" y="59154"/>
                                      <a:pt x="86197" y="52394"/>
                                    </a:cubicBezTo>
                                    <a:cubicBezTo>
                                      <a:pt x="86197" y="50704"/>
                                      <a:pt x="82816" y="50704"/>
                                      <a:pt x="81126" y="50704"/>
                                    </a:cubicBezTo>
                                    <a:cubicBezTo>
                                      <a:pt x="81126" y="52394"/>
                                      <a:pt x="81126" y="52394"/>
                                      <a:pt x="79436" y="52394"/>
                                    </a:cubicBezTo>
                                    <a:cubicBezTo>
                                      <a:pt x="79436" y="49014"/>
                                      <a:pt x="79436" y="47323"/>
                                      <a:pt x="77746" y="45633"/>
                                    </a:cubicBezTo>
                                    <a:cubicBezTo>
                                      <a:pt x="81126" y="45633"/>
                                      <a:pt x="84507" y="43943"/>
                                      <a:pt x="87887" y="45633"/>
                                    </a:cubicBezTo>
                                    <a:cubicBezTo>
                                      <a:pt x="87887" y="45633"/>
                                      <a:pt x="89577" y="45633"/>
                                      <a:pt x="91267" y="43943"/>
                                    </a:cubicBezTo>
                                    <a:cubicBezTo>
                                      <a:pt x="96338" y="42253"/>
                                      <a:pt x="99718" y="35492"/>
                                      <a:pt x="103098" y="32112"/>
                                    </a:cubicBezTo>
                                    <a:cubicBezTo>
                                      <a:pt x="108169" y="40563"/>
                                      <a:pt x="111549" y="49014"/>
                                      <a:pt x="111549" y="60845"/>
                                    </a:cubicBezTo>
                                    <a:cubicBezTo>
                                      <a:pt x="111549" y="87887"/>
                                      <a:pt x="87887" y="111549"/>
                                      <a:pt x="59154" y="111549"/>
                                    </a:cubicBezTo>
                                    <a:cubicBezTo>
                                      <a:pt x="30422" y="111549"/>
                                      <a:pt x="8450" y="87887"/>
                                      <a:pt x="8450" y="60845"/>
                                    </a:cubicBezTo>
                                    <a:cubicBezTo>
                                      <a:pt x="8450" y="32112"/>
                                      <a:pt x="30422" y="10140"/>
                                      <a:pt x="57464" y="845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5" name="Google Shape;535;p39"/>
                            <wps:cNvSpPr/>
                            <wps:spPr>
                              <a:xfrm>
                                <a:off x="673100" y="804862"/>
                                <a:ext cx="214200" cy="27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6" name="Google Shape;536;p39"/>
                            <wps:cNvSpPr/>
                            <wps:spPr>
                              <a:xfrm>
                                <a:off x="673100" y="896937"/>
                                <a:ext cx="214200" cy="27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7" name="Google Shape;537;p39"/>
                            <wps:cNvSpPr/>
                            <wps:spPr>
                              <a:xfrm>
                                <a:off x="673100" y="987425"/>
                                <a:ext cx="214200" cy="27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8" name="Google Shape;538;p39"/>
                            <wps:cNvSpPr/>
                            <wps:spPr>
                              <a:xfrm>
                                <a:off x="673100" y="1079500"/>
                                <a:ext cx="214200" cy="25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s:wsp>
                            <wps:cNvPr id="19" name="Google Shape;539;p39"/>
                            <wps:cNvSpPr/>
                            <wps:spPr>
                              <a:xfrm>
                                <a:off x="1325563" y="0"/>
                                <a:ext cx="593700" cy="18621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20000" h="120000" extrusionOk="0">
                                    <a:moveTo>
                                      <a:pt x="25945" y="43919"/>
                                    </a:moveTo>
                                    <a:cubicBezTo>
                                      <a:pt x="25945" y="56714"/>
                                      <a:pt x="25945" y="56714"/>
                                      <a:pt x="25945" y="56714"/>
                                    </a:cubicBezTo>
                                    <a:cubicBezTo>
                                      <a:pt x="12972" y="56714"/>
                                      <a:pt x="12972" y="56714"/>
                                      <a:pt x="12972" y="56714"/>
                                    </a:cubicBezTo>
                                    <a:cubicBezTo>
                                      <a:pt x="11891" y="56714"/>
                                      <a:pt x="10810" y="57060"/>
                                      <a:pt x="10810" y="57752"/>
                                    </a:cubicBezTo>
                                    <a:cubicBezTo>
                                      <a:pt x="10810" y="120000"/>
                                      <a:pt x="10810" y="120000"/>
                                      <a:pt x="10810" y="120000"/>
                                    </a:cubicBezTo>
                                    <a:cubicBezTo>
                                      <a:pt x="16216" y="120000"/>
                                      <a:pt x="16216" y="120000"/>
                                      <a:pt x="16216" y="120000"/>
                                    </a:cubicBezTo>
                                    <a:cubicBezTo>
                                      <a:pt x="16216" y="58443"/>
                                      <a:pt x="16216" y="58443"/>
                                      <a:pt x="16216" y="58443"/>
                                    </a:cubicBezTo>
                                    <a:cubicBezTo>
                                      <a:pt x="114594" y="58443"/>
                                      <a:pt x="114594" y="58443"/>
                                      <a:pt x="114594" y="58443"/>
                                    </a:cubicBezTo>
                                    <a:cubicBezTo>
                                      <a:pt x="114594" y="120000"/>
                                      <a:pt x="114594" y="120000"/>
                                      <a:pt x="114594" y="120000"/>
                                    </a:cubicBezTo>
                                    <a:cubicBezTo>
                                      <a:pt x="120000" y="120000"/>
                                      <a:pt x="120000" y="120000"/>
                                      <a:pt x="120000" y="120000"/>
                                    </a:cubicBezTo>
                                    <a:cubicBezTo>
                                      <a:pt x="120000" y="57752"/>
                                      <a:pt x="120000" y="57752"/>
                                      <a:pt x="120000" y="57752"/>
                                    </a:cubicBezTo>
                                    <a:cubicBezTo>
                                      <a:pt x="120000" y="57060"/>
                                      <a:pt x="118918" y="56714"/>
                                      <a:pt x="117837" y="56714"/>
                                    </a:cubicBezTo>
                                    <a:cubicBezTo>
                                      <a:pt x="104864" y="56714"/>
                                      <a:pt x="104864" y="56714"/>
                                      <a:pt x="104864" y="56714"/>
                                    </a:cubicBezTo>
                                    <a:cubicBezTo>
                                      <a:pt x="104864" y="43919"/>
                                      <a:pt x="104864" y="43919"/>
                                      <a:pt x="104864" y="43919"/>
                                    </a:cubicBezTo>
                                    <a:cubicBezTo>
                                      <a:pt x="113513" y="41498"/>
                                      <a:pt x="120000" y="37694"/>
                                      <a:pt x="120000" y="33544"/>
                                    </a:cubicBezTo>
                                    <a:cubicBezTo>
                                      <a:pt x="120000" y="26282"/>
                                      <a:pt x="120000" y="26282"/>
                                      <a:pt x="120000" y="26282"/>
                                    </a:cubicBezTo>
                                    <a:cubicBezTo>
                                      <a:pt x="120000" y="20403"/>
                                      <a:pt x="120000" y="20403"/>
                                      <a:pt x="120000" y="20403"/>
                                    </a:cubicBezTo>
                                    <a:cubicBezTo>
                                      <a:pt x="120000" y="11757"/>
                                      <a:pt x="120000" y="11757"/>
                                      <a:pt x="120000" y="11757"/>
                                    </a:cubicBezTo>
                                    <a:cubicBezTo>
                                      <a:pt x="120000" y="9337"/>
                                      <a:pt x="113513" y="7262"/>
                                      <a:pt x="104864" y="7262"/>
                                    </a:cubicBezTo>
                                    <a:cubicBezTo>
                                      <a:pt x="101621" y="7262"/>
                                      <a:pt x="99459" y="7608"/>
                                      <a:pt x="97297" y="8299"/>
                                    </a:cubicBezTo>
                                    <a:cubicBezTo>
                                      <a:pt x="97297" y="6916"/>
                                      <a:pt x="97297" y="6916"/>
                                      <a:pt x="97297" y="6916"/>
                                    </a:cubicBezTo>
                                    <a:cubicBezTo>
                                      <a:pt x="97297" y="4495"/>
                                      <a:pt x="90810" y="2420"/>
                                      <a:pt x="82162" y="2420"/>
                                    </a:cubicBezTo>
                                    <a:cubicBezTo>
                                      <a:pt x="78918" y="2420"/>
                                      <a:pt x="75675" y="2766"/>
                                      <a:pt x="73513" y="3458"/>
                                    </a:cubicBezTo>
                                    <a:cubicBezTo>
                                      <a:pt x="72432" y="1383"/>
                                      <a:pt x="67027" y="0"/>
                                      <a:pt x="59459" y="0"/>
                                    </a:cubicBezTo>
                                    <a:cubicBezTo>
                                      <a:pt x="52972" y="0"/>
                                      <a:pt x="47567" y="1383"/>
                                      <a:pt x="46486" y="3458"/>
                                    </a:cubicBezTo>
                                    <a:cubicBezTo>
                                      <a:pt x="43243" y="2766"/>
                                      <a:pt x="40000" y="2420"/>
                                      <a:pt x="36756" y="2420"/>
                                    </a:cubicBezTo>
                                    <a:cubicBezTo>
                                      <a:pt x="29189" y="2420"/>
                                      <a:pt x="22702" y="4495"/>
                                      <a:pt x="22702" y="6916"/>
                                    </a:cubicBezTo>
                                    <a:cubicBezTo>
                                      <a:pt x="22702" y="28703"/>
                                      <a:pt x="22702" y="28703"/>
                                      <a:pt x="22702" y="28703"/>
                                    </a:cubicBezTo>
                                    <a:cubicBezTo>
                                      <a:pt x="28108" y="28703"/>
                                      <a:pt x="28108" y="28703"/>
                                      <a:pt x="28108" y="28703"/>
                                    </a:cubicBezTo>
                                    <a:cubicBezTo>
                                      <a:pt x="28108" y="6916"/>
                                      <a:pt x="28108" y="6916"/>
                                      <a:pt x="28108" y="6916"/>
                                    </a:cubicBezTo>
                                    <a:cubicBezTo>
                                      <a:pt x="28108" y="5533"/>
                                      <a:pt x="32432" y="4149"/>
                                      <a:pt x="36756" y="4149"/>
                                    </a:cubicBezTo>
                                    <a:cubicBezTo>
                                      <a:pt x="42162" y="4149"/>
                                      <a:pt x="45405" y="5533"/>
                                      <a:pt x="45405" y="6916"/>
                                    </a:cubicBezTo>
                                    <a:cubicBezTo>
                                      <a:pt x="45405" y="14178"/>
                                      <a:pt x="45405" y="14178"/>
                                      <a:pt x="45405" y="14178"/>
                                    </a:cubicBezTo>
                                    <a:cubicBezTo>
                                      <a:pt x="45405" y="19020"/>
                                      <a:pt x="45405" y="19020"/>
                                      <a:pt x="45405" y="19020"/>
                                    </a:cubicBezTo>
                                    <a:cubicBezTo>
                                      <a:pt x="50810" y="19020"/>
                                      <a:pt x="50810" y="19020"/>
                                      <a:pt x="50810" y="19020"/>
                                    </a:cubicBezTo>
                                    <a:cubicBezTo>
                                      <a:pt x="50810" y="14178"/>
                                      <a:pt x="50810" y="14178"/>
                                      <a:pt x="50810" y="14178"/>
                                    </a:cubicBezTo>
                                    <a:cubicBezTo>
                                      <a:pt x="50810" y="6916"/>
                                      <a:pt x="50810" y="6916"/>
                                      <a:pt x="50810" y="6916"/>
                                    </a:cubicBezTo>
                                    <a:cubicBezTo>
                                      <a:pt x="50810" y="4495"/>
                                      <a:pt x="50810" y="4495"/>
                                      <a:pt x="50810" y="4495"/>
                                    </a:cubicBezTo>
                                    <a:cubicBezTo>
                                      <a:pt x="50810" y="3112"/>
                                      <a:pt x="55135" y="1729"/>
                                      <a:pt x="59459" y="1729"/>
                                    </a:cubicBezTo>
                                    <a:cubicBezTo>
                                      <a:pt x="64864" y="1729"/>
                                      <a:pt x="68108" y="3112"/>
                                      <a:pt x="68108" y="4495"/>
                                    </a:cubicBezTo>
                                    <a:cubicBezTo>
                                      <a:pt x="68108" y="6916"/>
                                      <a:pt x="68108" y="6916"/>
                                      <a:pt x="68108" y="6916"/>
                                    </a:cubicBezTo>
                                    <a:cubicBezTo>
                                      <a:pt x="68108" y="14178"/>
                                      <a:pt x="68108" y="14178"/>
                                      <a:pt x="68108" y="14178"/>
                                    </a:cubicBezTo>
                                    <a:cubicBezTo>
                                      <a:pt x="68108" y="19020"/>
                                      <a:pt x="68108" y="19020"/>
                                      <a:pt x="68108" y="19020"/>
                                    </a:cubicBezTo>
                                    <a:cubicBezTo>
                                      <a:pt x="73513" y="19020"/>
                                      <a:pt x="73513" y="19020"/>
                                      <a:pt x="73513" y="19020"/>
                                    </a:cubicBezTo>
                                    <a:cubicBezTo>
                                      <a:pt x="73513" y="14178"/>
                                      <a:pt x="73513" y="14178"/>
                                      <a:pt x="73513" y="14178"/>
                                    </a:cubicBezTo>
                                    <a:cubicBezTo>
                                      <a:pt x="73513" y="6916"/>
                                      <a:pt x="73513" y="6916"/>
                                      <a:pt x="73513" y="6916"/>
                                    </a:cubicBezTo>
                                    <a:cubicBezTo>
                                      <a:pt x="73513" y="5533"/>
                                      <a:pt x="77837" y="4149"/>
                                      <a:pt x="82162" y="4149"/>
                                    </a:cubicBezTo>
                                    <a:cubicBezTo>
                                      <a:pt x="87567" y="4149"/>
                                      <a:pt x="90810" y="5533"/>
                                      <a:pt x="90810" y="6916"/>
                                    </a:cubicBezTo>
                                    <a:cubicBezTo>
                                      <a:pt x="90810" y="11757"/>
                                      <a:pt x="90810" y="11757"/>
                                      <a:pt x="90810" y="11757"/>
                                    </a:cubicBezTo>
                                    <a:cubicBezTo>
                                      <a:pt x="90810" y="19020"/>
                                      <a:pt x="90810" y="19020"/>
                                      <a:pt x="90810" y="19020"/>
                                    </a:cubicBezTo>
                                    <a:cubicBezTo>
                                      <a:pt x="90810" y="21440"/>
                                      <a:pt x="90810" y="21440"/>
                                      <a:pt x="90810" y="21440"/>
                                    </a:cubicBezTo>
                                    <a:cubicBezTo>
                                      <a:pt x="97297" y="21440"/>
                                      <a:pt x="97297" y="21440"/>
                                      <a:pt x="97297" y="21440"/>
                                    </a:cubicBezTo>
                                    <a:cubicBezTo>
                                      <a:pt x="97297" y="19020"/>
                                      <a:pt x="97297" y="19020"/>
                                      <a:pt x="97297" y="19020"/>
                                    </a:cubicBezTo>
                                    <a:cubicBezTo>
                                      <a:pt x="97297" y="11757"/>
                                      <a:pt x="97297" y="11757"/>
                                      <a:pt x="97297" y="11757"/>
                                    </a:cubicBezTo>
                                    <a:cubicBezTo>
                                      <a:pt x="97297" y="10374"/>
                                      <a:pt x="100540" y="8991"/>
                                      <a:pt x="104864" y="8991"/>
                                    </a:cubicBezTo>
                                    <a:cubicBezTo>
                                      <a:pt x="110270" y="8991"/>
                                      <a:pt x="113513" y="10374"/>
                                      <a:pt x="113513" y="11757"/>
                                    </a:cubicBezTo>
                                    <a:cubicBezTo>
                                      <a:pt x="113513" y="20403"/>
                                      <a:pt x="113513" y="20403"/>
                                      <a:pt x="113513" y="20403"/>
                                    </a:cubicBezTo>
                                    <a:cubicBezTo>
                                      <a:pt x="113513" y="26282"/>
                                      <a:pt x="113513" y="26282"/>
                                      <a:pt x="113513" y="26282"/>
                                    </a:cubicBezTo>
                                    <a:cubicBezTo>
                                      <a:pt x="113513" y="33544"/>
                                      <a:pt x="113513" y="33544"/>
                                      <a:pt x="113513" y="33544"/>
                                    </a:cubicBezTo>
                                    <a:cubicBezTo>
                                      <a:pt x="113513" y="37348"/>
                                      <a:pt x="108108" y="40806"/>
                                      <a:pt x="98378" y="42881"/>
                                    </a:cubicBezTo>
                                    <a:cubicBezTo>
                                      <a:pt x="98378" y="43919"/>
                                      <a:pt x="98378" y="43919"/>
                                      <a:pt x="98378" y="43919"/>
                                    </a:cubicBezTo>
                                    <a:cubicBezTo>
                                      <a:pt x="98378" y="44956"/>
                                      <a:pt x="98378" y="44956"/>
                                      <a:pt x="98378" y="44956"/>
                                    </a:cubicBezTo>
                                    <a:cubicBezTo>
                                      <a:pt x="98378" y="56714"/>
                                      <a:pt x="98378" y="56714"/>
                                      <a:pt x="98378" y="56714"/>
                                    </a:cubicBezTo>
                                    <a:cubicBezTo>
                                      <a:pt x="32432" y="56714"/>
                                      <a:pt x="32432" y="56714"/>
                                      <a:pt x="32432" y="56714"/>
                                    </a:cubicBezTo>
                                    <a:cubicBezTo>
                                      <a:pt x="32432" y="44956"/>
                                      <a:pt x="32432" y="44956"/>
                                      <a:pt x="32432" y="44956"/>
                                    </a:cubicBezTo>
                                    <a:cubicBezTo>
                                      <a:pt x="32432" y="44265"/>
                                      <a:pt x="32432" y="44265"/>
                                      <a:pt x="32432" y="44265"/>
                                    </a:cubicBezTo>
                                    <a:cubicBezTo>
                                      <a:pt x="32432" y="42881"/>
                                      <a:pt x="32432" y="42881"/>
                                      <a:pt x="32432" y="42881"/>
                                    </a:cubicBezTo>
                                    <a:cubicBezTo>
                                      <a:pt x="16216" y="39769"/>
                                      <a:pt x="5405" y="34582"/>
                                      <a:pt x="5405" y="31123"/>
                                    </a:cubicBezTo>
                                    <a:cubicBezTo>
                                      <a:pt x="5405" y="22478"/>
                                      <a:pt x="5405" y="22478"/>
                                      <a:pt x="5405" y="22478"/>
                                    </a:cubicBezTo>
                                    <a:cubicBezTo>
                                      <a:pt x="0" y="22478"/>
                                      <a:pt x="0" y="22478"/>
                                      <a:pt x="0" y="22478"/>
                                    </a:cubicBezTo>
                                    <a:cubicBezTo>
                                      <a:pt x="0" y="31123"/>
                                      <a:pt x="0" y="31123"/>
                                      <a:pt x="0" y="31123"/>
                                    </a:cubicBezTo>
                                    <a:cubicBezTo>
                                      <a:pt x="0" y="34582"/>
                                      <a:pt x="10810" y="40461"/>
                                      <a:pt x="25945" y="4391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04F5A19" id="Google Shape;530;p39" o:spid="_x0000_s1026" style="position:absolute;margin-left:36.8pt;margin-top:7.25pt;width:107.25pt;height:92.95pt;z-index:251659264" coordsize="21493,18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">
                    <v:shape id="Google Shape;531;p39" o:spid="_x0000_s1027" style="position:absolute;left:19192;top:1936;width:2301;height:1557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" path="m120000,41379c120000,20689,108837,,94883,,50232,,50232,,50232,,,,,,,,,20689,,20689,,20689v41860,,41860,,41860,c41860,49655,41860,49655,41860,49655,,49655,,49655,,49655,,70344,,70344,,70344v41860,,41860,,41860,c41860,99310,41860,99310,41860,99310,,99310,,99310,,99310v,20690,,20690,,20690c50232,120000,50232,120000,50232,120000v44651,,44651,,44651,c94883,120000,94883,120000,94883,120000v5582,,13954,-4138,19535,-12414c117209,99310,120000,86896,120000,78620r,-37241xm64186,99310v-8373,,-8373,,-8373,c55813,20689,55813,20689,55813,20689v8373,,8373,,8373,l64186,99310xm103255,91034v-2790,4138,-5581,8276,-8372,8276c94883,99310,94883,99310,94883,99310v-16744,,-16744,,-16744,c78139,20689,78139,20689,78139,20689v16744,,16744,,16744,c100465,20689,106046,33103,106046,41379v,37241,,37241,,37241c106046,82758,106046,86896,103255,91034xe" stroked="f">
                      <v:path arrowok="t" o:extrusionok="f"/>
                    </v:shape>
                    <v:shape id="Google Shape;532;p39" o:spid="_x0000_s1028" style="position:absolute;left:10906;top:1936;width:3477;height:1557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" path="m42461,4137c1846,49655,1846,49655,1846,49655,,53793,,57931,,62068v,,,4138,1846,8276c42461,115862,42461,115862,42461,115862v,4138,1846,4138,1846,4138c120000,120000,120000,120000,120000,120000v,-20690,,-20690,,-20690c49846,99310,49846,99310,49846,99310v,-8276,,-8276,,-8276c59076,70344,59076,70344,59076,70344v60924,,60924,,60924,c120000,49655,120000,49655,120000,49655v-60924,,-60924,,-60924,c49846,28965,49846,28965,49846,28965v,-8276,,-8276,,-8276c120000,20689,120000,20689,120000,20689,120000,,120000,,120000,,44307,,44307,,44307,v,,-1846,,-1846,4137xm18461,66206c14769,62068,14769,62068,14769,62068v3692,-8275,3692,-8275,3692,-8275l18461,66206xm49846,62068c40615,78620,40615,78620,40615,78620v,4138,,4138,,8276c40615,91034,40615,91034,40615,91034,27692,74482,27692,74482,27692,74482v,-28965,,-28965,,-28965c40615,28965,40615,28965,40615,28965v,4138,,4138,,4138c40615,37241,40615,37241,40615,41379r9231,20689xe" stroked="f">
                      <v:path arrowok="t" o:extrusionok="f"/>
                    </v:shape>
                    <v:shape id="Google Shape;533;p39" o:spid="_x0000_s1029" style="position:absolute;top:4778;width:11064;height:8319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" path="m120000,14709c120000,6193,115362,,108985,,11594,,11594,,11594,,5217,,,6193,,14709v,85936,,85936,,85936c,102193,579,102967,1739,102967v8116,,8116,,8116,c9855,117677,9855,117677,9855,117677v,1548,579,2323,1739,2323c108985,120000,108985,120000,108985,120000v580,,1159,-775,1159,-2323c110144,29419,110144,29419,110144,29419v5798,-774,9856,-6968,9856,-14710xm2898,99096v,-84387,,-84387,,-84387c2898,8516,6956,3870,11594,3870v4637,,8116,4646,8116,10839c19710,15483,19710,16258,19710,17032v-8116,,-8116,,-8116,c10434,17032,9855,17806,9855,19354v,79742,,79742,,79742l2898,99096xm12753,25548v,-4645,,-4645,,-4645c17971,20903,17971,20903,17971,20903v-1160,2322,-2899,4645,-5218,4645xm107246,116129v-94493,,-94493,,-94493,c12753,30193,12753,30193,12753,30193v94493,,94493,,94493,l107246,116129xm108985,25548v,774,,774,,774c108985,26322,108985,26322,108985,26322v-89855,,-89855,,-89855,c21449,23225,22608,19354,22608,14709v,-4645,-1159,-8516,-3478,-10839c108985,3870,108985,3870,108985,3870v4638,,8116,4646,8116,10839c117101,20903,113623,25548,108985,25548xe" fillcolor="black" stroked="f">
                      <v:path arrowok="t" o:extrusionok="f"/>
                    </v:shape>
                    <v:shape id="Google Shape;534;p39" o:spid="_x0000_s1030" style="position:absolute;left:2127;top:7937;width:3810;height:3810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" path="m59154,120000v33803,,60846,-27043,60846,-59155c120000,27042,92957,,59154,,27042,,,27042,,60845v,32112,27042,59155,59154,59155xm96338,23661v-1691,3381,-3381,10141,-8451,11831c81126,35492,74366,37183,70985,40563v,-1690,,-1690,,-1690c72676,23661,69295,20281,69295,20281v-3380,-1690,-5070,-1690,-6760,c60845,20281,60845,20281,59154,20281v,,,-1690,,-1690c59154,16901,67605,13521,76056,11830v6760,1691,13521,6761,20282,11831xm72676,79436v-3381,3380,-5071,3380,-5071,3380c65915,82816,64225,84507,64225,86197v,3380,,8450,-8451,8450c54084,92957,52394,87887,52394,87887v,-1690,,-1690,,-3380c52394,84507,54084,81126,54084,79436v,-3380,-1690,-6760,-5070,-8451c49014,67605,47323,64225,45633,62535,42253,60845,37183,60845,33802,60845v-1690,,-1690,,-3380,c27042,60845,27042,55774,27042,55774v,,,-13521,8450,-15211c40563,38873,42253,38873,43943,40563v,,,,,1690c49014,47323,57464,45633,62535,43943v1690,,3380,-1690,5070,-1690c67605,42253,67605,42253,67605,42253v,1690,-1690,3380,,5070c67605,49014,69295,49014,69295,49014v1690,1690,1690,5070,3381,6760c72676,57464,72676,57464,72676,59154v3380,1691,5070,1691,6760,1691c79436,62535,77746,64225,74366,67605v-3381,3380,-5071,5071,-5071,6761c69295,77746,70985,79436,72676,79436xm57464,8450v-5070,3380,-8450,6761,-6760,10141c50704,23661,52394,27042,55774,28732v1690,,5071,,6761,c62535,30422,62535,32112,62535,33802v,,-1690,1690,-1690,1690c57464,35492,52394,37183,50704,35492v,,,-1690,-1690,-1690c45633,30422,40563,30422,33802,32112,18591,35492,18591,54084,18591,55774v,6761,3380,13521,11831,13521c32112,69295,32112,69295,33802,69295v1690,,5071,,6761,c40563,69295,40563,69295,40563,72676v,1690,,1690,1690,3380c43943,77746,45633,79436,45633,79436v,1690,,1690,-1690,1690c43943,82816,42253,84507,42253,86197v,3380,6761,16901,11831,16901c65915,103098,72676,98028,72676,89577v1690,,5070,-1690,6760,-5070c81126,82816,82816,81126,82816,79436,81126,77746,81126,76056,79436,74366v,,,,1690,c84507,69295,94647,59154,86197,52394v,-1690,-3381,-1690,-5071,-1690c81126,52394,81126,52394,79436,52394v,-3380,,-5071,-1690,-6761c81126,45633,84507,43943,87887,45633v,,1690,,3380,-1690c96338,42253,99718,35492,103098,32112v5071,8451,8451,16902,8451,28733c111549,87887,87887,111549,59154,111549,30422,111549,8450,87887,8450,60845,8450,32112,30422,10140,57464,8450xe" fillcolor="black" stroked="f">
                      <v:path arrowok="t" o:extrusionok="f"/>
                    </v:shape>
                    <v:rect id="Google Shape;535;p39" o:spid="_x0000_s1031" style="position:absolute;left:6731;top:8048;width:214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" fillcolor="black" stroked="f">
                      <v:textbox inset="2.53958mm,1.2694mm,2.53958mm,1.2694mm"/>
                    </v:rect>
                    <v:rect id="Google Shape;536;p39" o:spid="_x0000_s1032" style="position:absolute;left:6731;top:8969;width:214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" fillcolor="black" stroked="f">
                      <v:textbox inset="2.53958mm,1.2694mm,2.53958mm,1.2694mm"/>
                    </v:rect>
                    <v:rect id="Google Shape;537;p39" o:spid="_x0000_s1033" style="position:absolute;left:6731;top:9874;width:214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" fillcolor="black" stroked="f">
                      <v:textbox inset="2.53958mm,1.2694mm,2.53958mm,1.2694mm"/>
                    </v:rect>
                    <v:rect id="Google Shape;538;p39" o:spid="_x0000_s1034" style="position:absolute;left:6731;top:10795;width:2142;height: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" fillcolor="black" stroked="f">
                      <v:textbox inset="2.53958mm,1.2694mm,2.53958mm,1.2694mm"/>
                    </v:rect>
                    <v:shape id="Google Shape;539;p39" o:spid="_x0000_s1035" style="position:absolute;left:13255;width:5937;height:18621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" path="m25945,43919v,12795,,12795,,12795c12972,56714,12972,56714,12972,56714v-1081,,-2162,346,-2162,1038c10810,120000,10810,120000,10810,120000v5406,,5406,,5406,c16216,58443,16216,58443,16216,58443v98378,,98378,,98378,c114594,120000,114594,120000,114594,120000v5406,,5406,,5406,c120000,57752,120000,57752,120000,57752v,-692,-1082,-1038,-2163,-1038c104864,56714,104864,56714,104864,56714v,-12795,,-12795,,-12795c113513,41498,120000,37694,120000,33544v,-7262,,-7262,,-7262c120000,20403,120000,20403,120000,20403v,-8646,,-8646,,-8646c120000,9337,113513,7262,104864,7262v-3243,,-5405,346,-7567,1037c97297,6916,97297,6916,97297,6916v,-2421,-6487,-4496,-15135,-4496c78918,2420,75675,2766,73513,3458,72432,1383,67027,,59459,,52972,,47567,1383,46486,3458,43243,2766,40000,2420,36756,2420v-7567,,-14054,2075,-14054,4496c22702,28703,22702,28703,22702,28703v5406,,5406,,5406,c28108,6916,28108,6916,28108,6916v,-1383,4324,-2767,8648,-2767c42162,4149,45405,5533,45405,6916v,7262,,7262,,7262c45405,19020,45405,19020,45405,19020v5405,,5405,,5405,c50810,14178,50810,14178,50810,14178v,-7262,,-7262,,-7262c50810,4495,50810,4495,50810,4495v,-1383,4325,-2766,8649,-2766c64864,1729,68108,3112,68108,4495v,2421,,2421,,2421c68108,14178,68108,14178,68108,14178v,4842,,4842,,4842c73513,19020,73513,19020,73513,19020v,-4842,,-4842,,-4842c73513,6916,73513,6916,73513,6916v,-1383,4324,-2767,8649,-2767c87567,4149,90810,5533,90810,6916v,4841,,4841,,4841c90810,19020,90810,19020,90810,19020v,2420,,2420,,2420c97297,21440,97297,21440,97297,21440v,-2420,,-2420,,-2420c97297,11757,97297,11757,97297,11757v,-1383,3243,-2766,7567,-2766c110270,8991,113513,10374,113513,11757v,8646,,8646,,8646c113513,26282,113513,26282,113513,26282v,7262,,7262,,7262c113513,37348,108108,40806,98378,42881v,1038,,1038,,1038c98378,44956,98378,44956,98378,44956v,11758,,11758,,11758c32432,56714,32432,56714,32432,56714v,-11758,,-11758,,-11758c32432,44265,32432,44265,32432,44265v,-1384,,-1384,,-1384c16216,39769,5405,34582,5405,31123v,-8645,,-8645,,-8645c,22478,,22478,,22478v,8645,,8645,,8645c,34582,10810,40461,25945,43919xe" fillcolor="black" stroked="f">
                      <v:path arrowok="t" o:extrusionok="f"/>
                    </v:shape>
                  </v:group>
                </w:pict>
              </mc:Fallback>
            </mc:AlternateContent>
          </w:r>
        </w:p>
      </w:tc>
      <w:tc>
        <w:tcPr>
          <w:tcW w:w="9720" w:type="dxa"/>
          <w:shd w:val="clear" w:color="auto" w:fill="C5C5FF"/>
        </w:tcPr>
        <w:p w:rsidR="00D1009F" w:rsidRDefault="00D1009F">
          <w:pPr>
            <w:pStyle w:val="Header"/>
          </w:pPr>
        </w:p>
        <w:p w:rsidR="00D1009F" w:rsidRPr="00D1009F" w:rsidRDefault="00D1009F" w:rsidP="00D1009F">
          <w:pPr>
            <w:pStyle w:val="Header"/>
            <w:jc w:val="center"/>
            <w:rPr>
              <w:b/>
              <w:color w:val="FFFFFF" w:themeColor="background1"/>
              <w:sz w:val="46"/>
            </w:rPr>
          </w:pPr>
          <w:r w:rsidRPr="00D1009F">
            <w:rPr>
              <w:b/>
              <w:color w:val="FFFFFF" w:themeColor="background1"/>
              <w:sz w:val="68"/>
            </w:rPr>
            <w:t>Finish Your Research Project</w:t>
          </w:r>
        </w:p>
        <w:p w:rsidR="00D1009F" w:rsidRPr="00D1009F" w:rsidRDefault="00D1009F" w:rsidP="00D1009F">
          <w:pPr>
            <w:pStyle w:val="Header"/>
            <w:jc w:val="center"/>
            <w:rPr>
              <w:sz w:val="32"/>
            </w:rPr>
          </w:pPr>
          <w:r w:rsidRPr="00D1009F">
            <w:rPr>
              <w:sz w:val="46"/>
            </w:rPr>
            <w:t>Whether Your Supervisor Likes You or Not</w:t>
          </w:r>
          <w:r w:rsidR="00623523">
            <w:rPr>
              <w:sz w:val="46"/>
            </w:rPr>
            <w:t>®</w:t>
          </w:r>
        </w:p>
      </w:tc>
    </w:tr>
  </w:tbl>
  <w:p w:rsidR="00D1009F" w:rsidRDefault="00D100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A1FF0"/>
    <w:multiLevelType w:val="multilevel"/>
    <w:tmpl w:val="42E24B38"/>
    <w:lvl w:ilvl="0">
      <w:start w:val="1"/>
      <w:numFmt w:val="cardinalText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1487464"/>
    <w:multiLevelType w:val="hybridMultilevel"/>
    <w:tmpl w:val="5018041E"/>
    <w:lvl w:ilvl="0" w:tplc="FFC27762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456346"/>
    <w:multiLevelType w:val="hybridMultilevel"/>
    <w:tmpl w:val="6C30F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B30AC7"/>
    <w:multiLevelType w:val="hybridMultilevel"/>
    <w:tmpl w:val="06042E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E817232"/>
    <w:multiLevelType w:val="hybridMultilevel"/>
    <w:tmpl w:val="1B981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4A5A9B"/>
    <w:multiLevelType w:val="hybridMultilevel"/>
    <w:tmpl w:val="40E05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D922AA"/>
    <w:multiLevelType w:val="multilevel"/>
    <w:tmpl w:val="955670F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YzMDA1N7MwtLBU0lEKTi0uzszPAykwqgUAwHbwPiwAAAA="/>
  </w:docVars>
  <w:rsids>
    <w:rsidRoot w:val="00D1009F"/>
    <w:rsid w:val="000527BB"/>
    <w:rsid w:val="000920F8"/>
    <w:rsid w:val="000B015C"/>
    <w:rsid w:val="000C2F83"/>
    <w:rsid w:val="0013272D"/>
    <w:rsid w:val="0014729D"/>
    <w:rsid w:val="0015323E"/>
    <w:rsid w:val="001A5923"/>
    <w:rsid w:val="001E1B8E"/>
    <w:rsid w:val="00267457"/>
    <w:rsid w:val="00283F6B"/>
    <w:rsid w:val="0030072F"/>
    <w:rsid w:val="00311D16"/>
    <w:rsid w:val="00330268"/>
    <w:rsid w:val="00333108"/>
    <w:rsid w:val="00334452"/>
    <w:rsid w:val="00467DFB"/>
    <w:rsid w:val="004916C7"/>
    <w:rsid w:val="004F15AA"/>
    <w:rsid w:val="005023E6"/>
    <w:rsid w:val="005D7369"/>
    <w:rsid w:val="00623523"/>
    <w:rsid w:val="00647708"/>
    <w:rsid w:val="0068572F"/>
    <w:rsid w:val="00691CA3"/>
    <w:rsid w:val="006E2551"/>
    <w:rsid w:val="00733E4C"/>
    <w:rsid w:val="00776E29"/>
    <w:rsid w:val="00795588"/>
    <w:rsid w:val="007C2F25"/>
    <w:rsid w:val="007F0648"/>
    <w:rsid w:val="008616EC"/>
    <w:rsid w:val="008C5721"/>
    <w:rsid w:val="00975DA0"/>
    <w:rsid w:val="00976C3F"/>
    <w:rsid w:val="00A324A2"/>
    <w:rsid w:val="00A35C15"/>
    <w:rsid w:val="00A809D5"/>
    <w:rsid w:val="00C30C40"/>
    <w:rsid w:val="00C46C97"/>
    <w:rsid w:val="00C50D80"/>
    <w:rsid w:val="00C67FB9"/>
    <w:rsid w:val="00CA0FFE"/>
    <w:rsid w:val="00D1009F"/>
    <w:rsid w:val="00D21B8B"/>
    <w:rsid w:val="00D36F59"/>
    <w:rsid w:val="00E43332"/>
    <w:rsid w:val="00E44CD6"/>
    <w:rsid w:val="00EC434C"/>
    <w:rsid w:val="00EF456F"/>
    <w:rsid w:val="00F211F4"/>
    <w:rsid w:val="00F66073"/>
    <w:rsid w:val="00FA0E74"/>
    <w:rsid w:val="00FB5108"/>
    <w:rsid w:val="00FD2B45"/>
    <w:rsid w:val="00FE3DAE"/>
    <w:rsid w:val="00FF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F3ACC"/>
  <w15:chartTrackingRefBased/>
  <w15:docId w15:val="{CA7148E7-E40B-4C6B-9990-90C27090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92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272D"/>
    <w:pPr>
      <w:keepNext/>
      <w:keepLines/>
      <w:numPr>
        <w:numId w:val="3"/>
      </w:numPr>
      <w:spacing w:after="0" w:line="480" w:lineRule="auto"/>
      <w:outlineLvl w:val="0"/>
    </w:pPr>
    <w:rPr>
      <w:rFonts w:ascii="Times New Roman" w:eastAsiaTheme="majorEastAsia" w:hAnsi="Times New Roman" w:cs="Times New Roman (Headings CS)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3272D"/>
    <w:pPr>
      <w:keepNext/>
      <w:keepLines/>
      <w:spacing w:before="40" w:after="0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C30C40"/>
    <w:rPr>
      <w:b w:val="0"/>
      <w:caps w:val="0"/>
    </w:rPr>
  </w:style>
  <w:style w:type="character" w:customStyle="1" w:styleId="Style1Char">
    <w:name w:val="Style1 Char"/>
    <w:basedOn w:val="Heading1Char"/>
    <w:link w:val="Style1"/>
    <w:rsid w:val="00C30C40"/>
    <w:rPr>
      <w:rFonts w:ascii="Times New Roman" w:eastAsiaTheme="majorEastAsia" w:hAnsi="Times New Roman" w:cs="Times New Roman (Headings CS)"/>
      <w:b w:val="0"/>
      <w:caps w:val="0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13272D"/>
    <w:rPr>
      <w:rFonts w:ascii="Times New Roman" w:eastAsiaTheme="majorEastAsia" w:hAnsi="Times New Roman" w:cs="Times New Roman (Headings CS)"/>
      <w:b/>
      <w:cap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D100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09F"/>
  </w:style>
  <w:style w:type="paragraph" w:styleId="Footer">
    <w:name w:val="footer"/>
    <w:basedOn w:val="Normal"/>
    <w:link w:val="FooterChar"/>
    <w:uiPriority w:val="99"/>
    <w:unhideWhenUsed/>
    <w:rsid w:val="00D100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09F"/>
  </w:style>
  <w:style w:type="table" w:styleId="TableGrid">
    <w:name w:val="Table Grid"/>
    <w:basedOn w:val="TableNormal"/>
    <w:uiPriority w:val="39"/>
    <w:rsid w:val="00D100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27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7B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3272D"/>
    <w:rPr>
      <w:rFonts w:ascii="Times New Roman" w:eastAsiaTheme="majorEastAsia" w:hAnsi="Times New Roman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2</TotalTime>
  <Pages>3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OS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ks</dc:creator>
  <cp:keywords/>
  <dc:description/>
  <cp:lastModifiedBy>Joseph Budu</cp:lastModifiedBy>
  <cp:revision>20</cp:revision>
  <cp:lastPrinted>2021-06-24T09:56:00Z</cp:lastPrinted>
  <dcterms:created xsi:type="dcterms:W3CDTF">2021-06-24T09:56:00Z</dcterms:created>
  <dcterms:modified xsi:type="dcterms:W3CDTF">2022-04-27T12:28:00Z</dcterms:modified>
</cp:coreProperties>
</file>